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35D88FA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581CAA" w:rsidRPr="00581CAA">
            <w:rPr>
              <w:noProof/>
            </w:rPr>
            <w:t>(</w:t>
          </w:r>
          <w:r w:rsidR="00581CAA" w:rsidRPr="00581CAA">
            <w:rPr>
              <w:noProof/>
              <w:lang w:val="en-US"/>
            </w:rPr>
            <w:t>Chaffey</w:t>
          </w:r>
          <w:r w:rsidR="00581CAA" w:rsidRPr="00581CAA">
            <w:rPr>
              <w:noProof/>
            </w:rPr>
            <w:t xml:space="preserve"> &amp; </w:t>
          </w:r>
          <w:r w:rsidR="00581CAA" w:rsidRPr="00581CAA">
            <w:rPr>
              <w:noProof/>
              <w:lang w:val="en-US"/>
            </w:rPr>
            <w:t>Chadwick</w:t>
          </w:r>
          <w:r w:rsidR="00581CAA" w:rsidRPr="00581CAA">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F71D13">
        <w:t>βίντεο-παιχνιδιών</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581CAA" w:rsidRPr="00581CAA">
            <w:rPr>
              <w:noProof/>
            </w:rPr>
            <w:t>(Microsoft CSR, 2023)</w:t>
          </w:r>
          <w:r w:rsidR="00D360AC">
            <w:fldChar w:fldCharType="end"/>
          </w:r>
        </w:sdtContent>
      </w:sdt>
      <w:r w:rsidRPr="0025168B">
        <w:t>.</w:t>
      </w:r>
    </w:p>
    <w:p w14:paraId="7E911B3F" w14:textId="1EDE40B4" w:rsidR="00BF7B96" w:rsidRPr="009E1F80" w:rsidRDefault="009E1F80" w:rsidP="00BF7B96">
      <w:r w:rsidRPr="009E1F80">
        <w:t xml:space="preserve">Η </w:t>
      </w:r>
      <w:r w:rsidRPr="009E1F80">
        <w:rPr>
          <w:lang w:val="en-US"/>
        </w:rPr>
        <w:t>Microsoft</w:t>
      </w:r>
      <w:r w:rsidRPr="009E1F80">
        <w:t xml:space="preserve"> </w:t>
      </w:r>
      <w:r w:rsidRPr="009E1F80">
        <w:rPr>
          <w:lang w:val="en-US"/>
        </w:rPr>
        <w:t>Corporation</w:t>
      </w:r>
      <w:r w:rsidRPr="009E1F80">
        <w:t xml:space="preserve">, που ιδρύθηκε από τους </w:t>
      </w:r>
      <w:r w:rsidRPr="009E1F80">
        <w:rPr>
          <w:lang w:val="en-US"/>
        </w:rPr>
        <w:t>Bill</w:t>
      </w:r>
      <w:r w:rsidRPr="009E1F80">
        <w:t xml:space="preserve"> </w:t>
      </w:r>
      <w:r w:rsidRPr="009E1F80">
        <w:rPr>
          <w:lang w:val="en-US"/>
        </w:rPr>
        <w:t>Gates</w:t>
      </w:r>
      <w:r w:rsidRPr="009E1F80">
        <w:t xml:space="preserve"> και </w:t>
      </w:r>
      <w:r w:rsidRPr="009E1F80">
        <w:rPr>
          <w:lang w:val="en-US"/>
        </w:rPr>
        <w:t>Paul</w:t>
      </w:r>
      <w:r w:rsidRPr="009E1F80">
        <w:t xml:space="preserve"> </w:t>
      </w:r>
      <w:r w:rsidRPr="009E1F80">
        <w:rPr>
          <w:lang w:val="en-US"/>
        </w:rPr>
        <w:t>Allen</w:t>
      </w:r>
      <w:r w:rsidRPr="009E1F80">
        <w:t xml:space="preserve"> το 1975, είναι μια πολυεθνική εταιρεία τεχνολογίας με έδρα το </w:t>
      </w:r>
      <w:r w:rsidRPr="009E1F80">
        <w:rPr>
          <w:lang w:val="en-US"/>
        </w:rPr>
        <w:t>Redmond</w:t>
      </w:r>
      <w:r w:rsidRPr="009E1F80">
        <w:t xml:space="preserve"> της Ουάσιγκτον. Αναπτύσσει και προμηθεύει λογισμικό, υλικό και ηλεκτρονικά είδη ευρείας κατανάλωσης, με διάφορες σειρές προϊόντων, όπως λειτουργικά συστήματα </w:t>
      </w:r>
      <w:r w:rsidRPr="009E1F80">
        <w:rPr>
          <w:lang w:val="en-US"/>
        </w:rPr>
        <w:t>Windows</w:t>
      </w:r>
      <w:r w:rsidRPr="009E1F80">
        <w:t xml:space="preserve">, λογισμικό παραγωγικότητας </w:t>
      </w:r>
      <w:r w:rsidRPr="009E1F80">
        <w:rPr>
          <w:lang w:val="en-US"/>
        </w:rPr>
        <w:t>Office</w:t>
      </w:r>
      <w:r w:rsidRPr="009E1F80">
        <w:t xml:space="preserve"> και υπηρεσίες υπολογιστικού νέφους </w:t>
      </w:r>
      <w:r w:rsidRPr="009E1F80">
        <w:rPr>
          <w:lang w:val="en-US"/>
        </w:rPr>
        <w:t>Azure</w:t>
      </w:r>
      <w:r w:rsidRPr="009E1F80">
        <w:t xml:space="preserve"> </w:t>
      </w:r>
      <w:sdt>
        <w:sdtPr>
          <w:rPr>
            <w:lang w:val="en-US"/>
          </w:rPr>
          <w:id w:val="1741354836"/>
          <w:citation/>
        </w:sdtPr>
        <w:sdtContent>
          <w:r w:rsidR="00E93DF5">
            <w:rPr>
              <w:lang w:val="en-US"/>
            </w:rPr>
            <w:fldChar w:fldCharType="begin"/>
          </w:r>
          <w:r w:rsidR="003948C0">
            <w:instrText xml:space="preserve">CITATION 2303 \l 1033 </w:instrText>
          </w:r>
          <w:r w:rsidR="00E93DF5">
            <w:rPr>
              <w:lang w:val="en-US"/>
            </w:rPr>
            <w:fldChar w:fldCharType="separate"/>
          </w:r>
          <w:r w:rsidR="00581CAA" w:rsidRPr="00581CAA">
            <w:rPr>
              <w:noProof/>
            </w:rPr>
            <w:t>(Microsoft, 2023)</w:t>
          </w:r>
          <w:r w:rsidR="00E93DF5">
            <w:rPr>
              <w:lang w:val="en-US"/>
            </w:rPr>
            <w:fldChar w:fldCharType="end"/>
          </w:r>
        </w:sdtContent>
      </w:sdt>
      <w:r w:rsidR="00BF7B96" w:rsidRPr="009E1F80">
        <w:t xml:space="preserve">. </w:t>
      </w:r>
      <w:r w:rsidRPr="009E1F80">
        <w:t xml:space="preserve">Το κύριο προϊόν υπό αξιολόγηση είναι η κονσόλα </w:t>
      </w:r>
      <w:r w:rsidR="00F71D13">
        <w:t>βίντεο-παιχνιδιών</w:t>
      </w:r>
      <w:r w:rsidRPr="009E1F80">
        <w:t xml:space="preserve"> </w:t>
      </w:r>
      <w:r w:rsidRPr="009E1F80">
        <w:rPr>
          <w:lang w:val="en-US"/>
        </w:rPr>
        <w:t>Xbox</w:t>
      </w:r>
      <w:r w:rsidRPr="009E1F80">
        <w:t xml:space="preserve">, μια βασική προσφορά στο τμήμα </w:t>
      </w:r>
      <w:r w:rsidR="00F82C0A">
        <w:t>της</w:t>
      </w:r>
      <w:r w:rsidRPr="009E1F80">
        <w:t xml:space="preserve"> ψυχαγωγίας της </w:t>
      </w:r>
      <w:r w:rsidRPr="009E1F80">
        <w:rPr>
          <w:lang w:val="en-US"/>
        </w:rPr>
        <w:t>Microsoft</w:t>
      </w:r>
      <w:r w:rsidRPr="009E1F80">
        <w:t xml:space="preserve">. Το </w:t>
      </w:r>
      <w:r w:rsidRPr="009E1F80">
        <w:rPr>
          <w:lang w:val="en-US"/>
        </w:rPr>
        <w:t>Xbox</w:t>
      </w:r>
      <w:r w:rsidRPr="009E1F80">
        <w:t xml:space="preserve">, που κυκλοφόρησε για πρώτη φορά το 2001, είναι μια σειρά από κονσόλες </w:t>
      </w:r>
      <w:r w:rsidR="00FB3EA7">
        <w:t>για ηλεκτρονικά παιχνίδια</w:t>
      </w:r>
      <w:r w:rsidRPr="009E1F80">
        <w:t xml:space="preserve"> που έχουν εξελιχθεί με την πάροδο των ετών, και έγινε ένας εξέχων παίκτης στη βιομηχανία </w:t>
      </w:r>
      <w:r w:rsidR="00F71D13">
        <w:t>βίντεο-παιχνιδιών</w:t>
      </w:r>
      <w:r w:rsidR="00BF7B96" w:rsidRPr="009E1F80">
        <w:t xml:space="preserve"> </w:t>
      </w:r>
      <w:sdt>
        <w:sdtPr>
          <w:rPr>
            <w:lang w:val="en-US"/>
          </w:rPr>
          <w:id w:val="247240929"/>
          <w:citation/>
        </w:sdtPr>
        <w:sdtContent>
          <w:r w:rsidR="0014016C">
            <w:rPr>
              <w:lang w:val="en-US"/>
            </w:rPr>
            <w:fldChar w:fldCharType="begin"/>
          </w:r>
          <w:r w:rsidR="0014016C" w:rsidRPr="009E1F80">
            <w:instrText xml:space="preserve"> </w:instrText>
          </w:r>
          <w:r w:rsidR="0014016C">
            <w:rPr>
              <w:lang w:val="en-US"/>
            </w:rPr>
            <w:instrText>CITATION</w:instrText>
          </w:r>
          <w:r w:rsidR="0014016C" w:rsidRPr="009E1F80">
            <w:instrText xml:space="preserve"> </w:instrText>
          </w:r>
          <w:r w:rsidR="0014016C">
            <w:rPr>
              <w:lang w:val="en-US"/>
            </w:rPr>
            <w:instrText>Wol</w:instrText>
          </w:r>
          <w:r w:rsidR="0014016C" w:rsidRPr="009E1F80">
            <w:instrText>07 \</w:instrText>
          </w:r>
          <w:r w:rsidR="0014016C">
            <w:rPr>
              <w:lang w:val="en-US"/>
            </w:rPr>
            <w:instrText>l</w:instrText>
          </w:r>
          <w:r w:rsidR="0014016C" w:rsidRPr="009E1F80">
            <w:instrText xml:space="preserve"> 1033 </w:instrText>
          </w:r>
          <w:r w:rsidR="0014016C">
            <w:rPr>
              <w:lang w:val="en-US"/>
            </w:rPr>
            <w:fldChar w:fldCharType="separate"/>
          </w:r>
          <w:r w:rsidR="00581CAA" w:rsidRPr="007B5D60">
            <w:rPr>
              <w:noProof/>
            </w:rPr>
            <w:t>(</w:t>
          </w:r>
          <w:r w:rsidR="00581CAA" w:rsidRPr="00581CAA">
            <w:rPr>
              <w:noProof/>
              <w:lang w:val="en-US"/>
            </w:rPr>
            <w:t>Wolf</w:t>
          </w:r>
          <w:r w:rsidR="00581CAA" w:rsidRPr="007B5D60">
            <w:rPr>
              <w:noProof/>
            </w:rPr>
            <w:t>, 2007)</w:t>
          </w:r>
          <w:r w:rsidR="0014016C">
            <w:rPr>
              <w:lang w:val="en-US"/>
            </w:rPr>
            <w:fldChar w:fldCharType="end"/>
          </w:r>
        </w:sdtContent>
      </w:sdt>
      <w:r w:rsidR="00BF7B96" w:rsidRPr="009E1F80">
        <w:t>.</w:t>
      </w:r>
    </w:p>
    <w:p w14:paraId="6E7591AE" w14:textId="61DFD90F"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nstainability</w:t>
          </w:r>
          <w:r w:rsidR="00581CAA" w:rsidRPr="007B5D60">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B43D61">
            <w:rPr>
              <w:lang w:val="en-US"/>
            </w:rPr>
            <w:fldChar w:fldCharType="end"/>
          </w:r>
        </w:sdtContent>
      </w:sdt>
      <w:r w:rsidR="00BF7B96" w:rsidRPr="00062FCE">
        <w:t>.</w:t>
      </w:r>
      <w:r w:rsidRPr="00062FCE">
        <w:t xml:space="preserve"> Επιπλέον,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581CAA" w:rsidRPr="007B5D60">
            <w:rPr>
              <w:noProof/>
            </w:rPr>
            <w:t>(</w:t>
          </w:r>
          <w:r w:rsidR="00581CAA" w:rsidRPr="00581CAA">
            <w:rPr>
              <w:noProof/>
              <w:lang w:val="en-US"/>
            </w:rPr>
            <w:t>Cran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9)</w:t>
          </w:r>
          <w:r w:rsidR="00FA5547">
            <w:rPr>
              <w:lang w:val="en-US"/>
            </w:rPr>
            <w:fldChar w:fldCharType="end"/>
          </w:r>
        </w:sdtContent>
      </w:sdt>
      <w:r w:rsidR="00BF7B96" w:rsidRPr="00062FCE">
        <w:t>.</w:t>
      </w:r>
    </w:p>
    <w:p w14:paraId="5F3D0CDC" w14:textId="595AF793"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rsidR="00B43D61">
            <w:rPr>
              <w:lang w:val="en-US"/>
            </w:rPr>
            <w:fldChar w:fldCharType="end"/>
          </w:r>
        </w:sdtContent>
      </w:sdt>
      <w:r w:rsidR="00B43D61" w:rsidRPr="00801190">
        <w:t>.</w:t>
      </w:r>
    </w:p>
    <w:p w14:paraId="44233687" w14:textId="4EC369F8" w:rsidR="001D0342" w:rsidRDefault="00C15098">
      <w:pPr>
        <w:pStyle w:val="Heading1"/>
        <w:rPr>
          <w:lang w:val="en-US"/>
        </w:rPr>
      </w:pPr>
      <w:bookmarkStart w:id="2" w:name="_Toc131366759"/>
      <w:r>
        <w:t>Τ</w:t>
      </w:r>
      <w:r w:rsidR="008B2E24">
        <w:t>μηματοποιηση και Στόχευση</w:t>
      </w:r>
      <w:r w:rsidR="001D0342" w:rsidRPr="001D0342">
        <w:rPr>
          <w:lang w:val="en-US"/>
        </w:rPr>
        <w:t>:</w:t>
      </w:r>
      <w:bookmarkEnd w:id="2"/>
    </w:p>
    <w:p w14:paraId="780FDB45" w14:textId="47DAA6EE"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Hollensen</w:t>
          </w:r>
          <w:r w:rsidR="00581CAA" w:rsidRPr="007B5D60">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F71D13">
        <w:t>βί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71AEAC07"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fldChar w:fldCharType="end"/>
          </w:r>
        </w:sdtContent>
      </w:sdt>
      <w:r w:rsidRPr="00F465AB">
        <w:t>.</w:t>
      </w:r>
    </w:p>
    <w:p w14:paraId="443F5D9C" w14:textId="295D1523"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581CAA" w:rsidRPr="007B5D60">
            <w:rPr>
              <w:noProof/>
            </w:rPr>
            <w:t xml:space="preserve"> (</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p>
    <w:p w14:paraId="4DF712B9" w14:textId="277E9576"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F71D13">
        <w:t>βίντεο-παιχνιδιών</w:t>
      </w:r>
      <w:sdt>
        <w:sdtPr>
          <w:id w:val="2066906356"/>
          <w:citation/>
        </w:sdtPr>
        <w:sdtContent>
          <w:r>
            <w:fldChar w:fldCharType="begin"/>
          </w:r>
          <w:r w:rsidR="003948C0">
            <w:instrText xml:space="preserve">CITATION New23 \l 1033 </w:instrText>
          </w:r>
          <w:r>
            <w:fldChar w:fldCharType="separate"/>
          </w:r>
          <w:r w:rsidR="00581CAA">
            <w:rPr>
              <w:noProof/>
            </w:rPr>
            <w:t xml:space="preserve"> </w:t>
          </w:r>
          <w:r w:rsidR="00581CAA" w:rsidRPr="00581CAA">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F465AB">
        <w:t>.</w:t>
      </w:r>
    </w:p>
    <w:p w14:paraId="65D1685F" w14:textId="74C9EE93"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F71D13">
        <w:t>βί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fldChar w:fldCharType="end"/>
          </w:r>
        </w:sdtContent>
      </w:sdt>
      <w:r w:rsidRPr="00F465AB">
        <w:t>.</w:t>
      </w:r>
    </w:p>
    <w:p w14:paraId="777B4539" w14:textId="71E1FD7C"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581CAA" w:rsidRPr="007B5D60">
            <w:rPr>
              <w:noProof/>
            </w:rPr>
            <w:t xml:space="preserve">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F71D13">
        <w:t>βί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20FF0">
        <w:t>.</w:t>
      </w:r>
    </w:p>
    <w:p w14:paraId="4F1BA32D" w14:textId="0E08364E"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βί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F71D13">
        <w:t>βί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F71D13">
        <w:t>βί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724FDEC5" w14:textId="19C9F4B4"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F71D13">
        <w:t>βί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00F57A41" w:rsidRPr="00F57A41">
        <w:t>.</w:t>
      </w:r>
    </w:p>
    <w:p w14:paraId="7D221B35" w14:textId="11D60B06"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F71D13">
        <w:t>βί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581CAA">
            <w:rPr>
              <w:noProof/>
            </w:rPr>
            <w:t xml:space="preserve"> </w:t>
          </w:r>
          <w:r w:rsidR="00581CAA" w:rsidRPr="00581CAA">
            <w:rPr>
              <w:noProof/>
            </w:rPr>
            <w:t>(Newzoo, 2023)</w:t>
          </w:r>
          <w:r w:rsidR="00F57A41">
            <w:fldChar w:fldCharType="end"/>
          </w:r>
        </w:sdtContent>
      </w:sdt>
      <w:r w:rsidRPr="00620FF0">
        <w:t>.</w:t>
      </w:r>
    </w:p>
    <w:p w14:paraId="207AB2F9" w14:textId="57EE223A"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3F6F862F"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581CAA" w:rsidRPr="007B5D60">
            <w:rPr>
              <w:noProof/>
            </w:rPr>
            <w:t xml:space="preserve"> (</w:t>
          </w:r>
          <w:r w:rsidR="00581CAA" w:rsidRPr="00581CAA">
            <w:rPr>
              <w:noProof/>
              <w:lang w:val="en-US"/>
            </w:rPr>
            <w:t>Chandler</w:t>
          </w:r>
          <w:r w:rsidR="00581CAA" w:rsidRPr="007B5D60">
            <w:rPr>
              <w:noProof/>
            </w:rPr>
            <w:t xml:space="preserve">, 2014; </w:t>
          </w:r>
          <w:r w:rsidR="00581CAA" w:rsidRPr="00581CAA">
            <w:rPr>
              <w:noProof/>
              <w:lang w:val="en-US"/>
            </w:rPr>
            <w:t>Gupta</w:t>
          </w:r>
          <w:r w:rsidR="00581CAA" w:rsidRPr="007B5D60">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146EFB80"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υπο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F71D13">
        <w:t>βίντεο-παιχνιδιών</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1571434F" w:rsidR="001A48C3" w:rsidRPr="001A48C3" w:rsidRDefault="00197EE7">
      <w:pPr>
        <w:pStyle w:val="Heading2"/>
        <w:rPr>
          <w:lang w:val="en-US"/>
        </w:rPr>
      </w:pPr>
      <w:r w:rsidRPr="00197EE7">
        <w:rPr>
          <w:lang w:val="en-US"/>
        </w:rPr>
        <w:t xml:space="preserve">Τμηματοποίηση και </w:t>
      </w:r>
      <w:r w:rsidR="007B5D60">
        <w:t>Σ</w:t>
      </w:r>
      <w:r w:rsidRPr="00197EE7">
        <w:rPr>
          <w:lang w:val="en-US"/>
        </w:rPr>
        <w:t xml:space="preserve">τόχευση: Βασικές </w:t>
      </w:r>
      <w:r w:rsidR="007B5D60">
        <w:t>Π</w:t>
      </w:r>
      <w:r w:rsidRPr="00197EE7">
        <w:rPr>
          <w:lang w:val="en-US"/>
        </w:rPr>
        <w:t>ληροφορίες</w:t>
      </w:r>
    </w:p>
    <w:p w14:paraId="68503BD7" w14:textId="041882EB"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F71D13">
        <w:t>βίντεο-παιχνιδιών</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6E1EDC1F"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w:t>
      </w:r>
    </w:p>
    <w:p w14:paraId="2D9D1488" w14:textId="01F84117" w:rsidR="00865201" w:rsidRPr="00865201" w:rsidRDefault="00865201" w:rsidP="00865201">
      <w:r w:rsidRPr="00865201">
        <w:t xml:space="preserve">Η </w:t>
      </w:r>
      <w:r w:rsidRPr="00865201">
        <w:rPr>
          <w:lang w:val="en-US"/>
        </w:rPr>
        <w:t>Microsoft</w:t>
      </w:r>
      <w:r w:rsidRPr="00865201">
        <w:t xml:space="preserve"> τοποθετεί το </w:t>
      </w:r>
      <w:r w:rsidRPr="00865201">
        <w:rPr>
          <w:lang w:val="en-US"/>
        </w:rPr>
        <w:t>Xbox</w:t>
      </w:r>
      <w:r w:rsidRPr="00865201">
        <w:t xml:space="preserve">, συγκεκριμένα τα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και </w:t>
      </w:r>
      <w:r w:rsidRPr="00865201">
        <w:rPr>
          <w:lang w:val="en-US"/>
        </w:rPr>
        <w:t>Series</w:t>
      </w:r>
      <w:r w:rsidRPr="00865201">
        <w:t xml:space="preserve"> </w:t>
      </w:r>
      <w:r w:rsidRPr="00865201">
        <w:rPr>
          <w:lang w:val="en-US"/>
        </w:rPr>
        <w:t>S</w:t>
      </w:r>
      <w:r w:rsidRPr="00865201">
        <w:t xml:space="preserve">, ως κονσόλες υψηλής ποιότητας που προσφέρουν μια απαράμιλλη εμπειρία παιχνιδιού, με τεχνολογία αιχμής και μια τεράστια βιβλιοθήκη </w:t>
      </w:r>
      <w:r w:rsidR="00F71D13">
        <w:t>βίντεο-παιχνιδιών</w:t>
      </w:r>
      <w:r w:rsidRPr="00865201">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fldChar w:fldCharType="begin"/>
          </w:r>
          <w:r w:rsidR="003948C0">
            <w:instrText xml:space="preserve">CITATION 2303 \l 1033 </w:instrText>
          </w:r>
          <w:r w:rsidR="00753DDD">
            <w:fldChar w:fldCharType="separate"/>
          </w:r>
          <w:r w:rsidR="00581CAA">
            <w:rPr>
              <w:noProof/>
            </w:rPr>
            <w:t xml:space="preserve"> </w:t>
          </w:r>
          <w:r w:rsidR="00581CAA" w:rsidRPr="00581CAA">
            <w:rPr>
              <w:noProof/>
            </w:rPr>
            <w:t>(Microsoft, 2023)</w:t>
          </w:r>
          <w:r w:rsidR="00753DDD">
            <w:fldChar w:fldCharType="end"/>
          </w:r>
        </w:sdtContent>
      </w:sdt>
      <w:r w:rsidRPr="00865201">
        <w:t xml:space="preserve">. Αυτή η στρατηγική τοποθέτησης στοχεύει να προσελκύσει τους καταναλωτές που αναζητούν τεχνολογία </w:t>
      </w:r>
      <w:r w:rsidR="00F71D13">
        <w:t>βίντεο-παιχνιδιών</w:t>
      </w:r>
      <w:r w:rsidRPr="00865201">
        <w:t xml:space="preserve"> αιχμής και δίνουν μεγάλη αξία στις καθηλωτικές εμπειρίες </w:t>
      </w:r>
      <w:r w:rsidRPr="00865201">
        <w:rPr>
          <w:lang w:val="en-US"/>
        </w:rPr>
        <w:t>gaming</w:t>
      </w:r>
      <w:r w:rsidRPr="00865201">
        <w:t>.</w:t>
      </w:r>
    </w:p>
    <w:p w14:paraId="7E297E1E" w14:textId="4160806B" w:rsidR="00865201" w:rsidRPr="00865201" w:rsidRDefault="00865201" w:rsidP="00865201">
      <w:r w:rsidRPr="00865201">
        <w:t xml:space="preserve">Όσον αφορά τη στρατηγική προώθησης, η </w:t>
      </w:r>
      <w:r w:rsidRPr="00865201">
        <w:rPr>
          <w:lang w:val="en-US"/>
        </w:rPr>
        <w:t>Microsoft</w:t>
      </w:r>
      <w:r w:rsidRPr="00865201">
        <w:t xml:space="preserve"> χρησιμοποιεί έναν συνδυασμό τεχνικών μάρκετινγκ </w:t>
      </w:r>
      <w:r w:rsidRPr="00865201">
        <w:rPr>
          <w:lang w:val="en-US"/>
        </w:rPr>
        <w:t>push</w:t>
      </w:r>
      <w:r w:rsidRPr="00865201">
        <w:t xml:space="preserve"> </w:t>
      </w:r>
      <w:r w:rsidRPr="00865201">
        <w:rPr>
          <w:lang w:val="en-US"/>
        </w:rPr>
        <w:t>and</w:t>
      </w:r>
      <w:r w:rsidRPr="00865201">
        <w:t xml:space="preserve"> </w:t>
      </w:r>
      <w:r w:rsidRPr="00865201">
        <w:rPr>
          <w:lang w:val="en-US"/>
        </w:rPr>
        <w:t>pull</w:t>
      </w:r>
      <w:r w:rsidR="000E2CEA" w:rsidRPr="000E2CEA">
        <w:t xml:space="preserve"> (</w:t>
      </w:r>
      <w:r w:rsidR="000E2CEA">
        <w:t>ώθηση και έλξη)</w:t>
      </w:r>
      <w:r w:rsidRPr="00865201">
        <w:t xml:space="preserve"> για την προώθηση της επωνυμίας </w:t>
      </w:r>
      <w:r w:rsidRPr="00865201">
        <w:rPr>
          <w:lang w:val="en-US"/>
        </w:rPr>
        <w:t>Xbox</w:t>
      </w:r>
      <w:r w:rsidRPr="00865201">
        <w:t xml:space="preserve">. Το </w:t>
      </w:r>
      <w:r w:rsidRPr="00865201">
        <w:rPr>
          <w:lang w:val="en-US"/>
        </w:rPr>
        <w:t>Push</w:t>
      </w:r>
      <w:r w:rsidRPr="00865201">
        <w:t xml:space="preserve"> </w:t>
      </w:r>
      <w:r w:rsidRPr="00865201">
        <w:rPr>
          <w:lang w:val="en-US"/>
        </w:rPr>
        <w:t>Marketing</w:t>
      </w:r>
      <w:r w:rsidRPr="00865201">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865201">
        <w:rPr>
          <w:lang w:val="en-US"/>
        </w:rPr>
        <w:t>pull</w:t>
      </w:r>
      <w:r w:rsidRPr="00865201">
        <w:t xml:space="preserve"> </w:t>
      </w:r>
      <w:r w:rsidRPr="00865201">
        <w:rPr>
          <w:lang w:val="en-US"/>
        </w:rPr>
        <w:t>marketing</w:t>
      </w:r>
      <w:r w:rsidRPr="00865201">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 xml:space="preserve">. Η </w:t>
      </w:r>
      <w:r w:rsidRPr="00865201">
        <w:rPr>
          <w:lang w:val="en-US"/>
        </w:rPr>
        <w:t>Microsoft</w:t>
      </w:r>
      <w:r w:rsidRPr="00865201">
        <w:t xml:space="preserve"> χρησιμοποιεί και τις δύο στρατηγικές για να δημιουργήσει ενδιαφέρον και να αυξήσει τις πωλήσεις για το </w:t>
      </w:r>
      <w:r w:rsidRPr="00865201">
        <w:rPr>
          <w:lang w:val="en-US"/>
        </w:rPr>
        <w:t>Xbox</w:t>
      </w:r>
      <w:r w:rsidR="00B8394B" w:rsidRPr="000E2CEA">
        <w:t xml:space="preserve"> (</w:t>
      </w:r>
      <w:r w:rsidR="00B8394B">
        <w:rPr>
          <w:lang w:val="en-US"/>
        </w:rPr>
        <w:fldChar w:fldCharType="begin"/>
      </w:r>
      <w:r w:rsidR="00B8394B" w:rsidRPr="000E2CEA">
        <w:instrText xml:space="preserve"> </w:instrText>
      </w:r>
      <w:r w:rsidR="00B8394B">
        <w:rPr>
          <w:lang w:val="en-US"/>
        </w:rPr>
        <w:instrText>REF</w:instrText>
      </w:r>
      <w:r w:rsidR="00B8394B" w:rsidRPr="000E2CEA">
        <w:instrText xml:space="preserve"> _</w:instrText>
      </w:r>
      <w:r w:rsidR="00B8394B">
        <w:rPr>
          <w:lang w:val="en-US"/>
        </w:rPr>
        <w:instrText>Ref</w:instrText>
      </w:r>
      <w:r w:rsidR="00B8394B" w:rsidRPr="000E2CEA">
        <w:instrText>131568509 \</w:instrText>
      </w:r>
      <w:r w:rsidR="00B8394B">
        <w:rPr>
          <w:lang w:val="en-US"/>
        </w:rPr>
        <w:instrText>h</w:instrText>
      </w:r>
      <w:r w:rsidR="00B8394B" w:rsidRPr="000E2CEA">
        <w:instrText xml:space="preserve"> </w:instrText>
      </w:r>
      <w:r w:rsidR="00B8394B">
        <w:rPr>
          <w:lang w:val="en-US"/>
        </w:rPr>
      </w:r>
      <w:r w:rsidR="00B8394B">
        <w:rPr>
          <w:lang w:val="en-US"/>
        </w:rPr>
        <w:fldChar w:fldCharType="separate"/>
      </w:r>
      <w:r w:rsidR="00B8394B" w:rsidRPr="00B8394B">
        <w:rPr>
          <w:lang w:val="en-US"/>
        </w:rPr>
        <w:t>Figure</w:t>
      </w:r>
      <w:r w:rsidR="00B8394B" w:rsidRPr="000E2CEA">
        <w:t xml:space="preserve"> </w:t>
      </w:r>
      <w:r w:rsidR="00B8394B" w:rsidRPr="000E2CEA">
        <w:rPr>
          <w:noProof/>
        </w:rPr>
        <w:t>9</w:t>
      </w:r>
      <w:r w:rsidR="00B8394B">
        <w:rPr>
          <w:lang w:val="en-US"/>
        </w:rPr>
        <w:fldChar w:fldCharType="end"/>
      </w:r>
      <w:r w:rsidR="00B8394B" w:rsidRPr="000E2CEA">
        <w:t>)</w:t>
      </w:r>
      <w:r w:rsidR="00553738" w:rsidRPr="000E2CEA">
        <w:t>.</w:t>
      </w:r>
    </w:p>
    <w:p w14:paraId="18D84780" w14:textId="1B9BBE8A" w:rsidR="00865201" w:rsidRPr="00865201" w:rsidRDefault="00865201" w:rsidP="00865201">
      <w:r w:rsidRPr="00865201">
        <w:t xml:space="preserve">Παραδείγματα τακτικών ώθησης μάρκετινγκ που εφαρμόζει η </w:t>
      </w:r>
      <w:r w:rsidRPr="00865201">
        <w:rPr>
          <w:lang w:val="en-US"/>
        </w:rPr>
        <w:t>Microsoft</w:t>
      </w:r>
      <w:r w:rsidRPr="00865201">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 Από την άλλη πλευρά, οι τακτικές έλξης μάρκετινγκ περιλαμβάνουν καμπάνιες στα μέσα κοινωνικής δικτύωσης, συνεργασίες με επηρεαστές και μάρκετινγκ περιεχομένου μέσω πλατφορμών όπως το </w:t>
      </w:r>
      <w:r w:rsidRPr="00865201">
        <w:rPr>
          <w:lang w:val="en-US"/>
        </w:rPr>
        <w:t>YouTube</w:t>
      </w:r>
      <w:r w:rsidRPr="00865201">
        <w:t xml:space="preserve"> και το </w:t>
      </w:r>
      <w:r w:rsidRPr="00865201">
        <w:rPr>
          <w:lang w:val="en-US"/>
        </w:rPr>
        <w:t>Twitch</w:t>
      </w:r>
      <w:r w:rsidRPr="00865201">
        <w:t xml:space="preserve">. Αξιοποιώντας στρατηγικές ώθησης και έλξης, η </w:t>
      </w:r>
      <w:r w:rsidRPr="00865201">
        <w:rPr>
          <w:lang w:val="en-US"/>
        </w:rPr>
        <w:t>Microsoft</w:t>
      </w:r>
      <w:r w:rsidRPr="00865201">
        <w:t xml:space="preserve"> μπορεί να προσεγγίσει αποτελεσματικά ένα ευρύτερο κοινό και να δημιουργήσει μεγάλη ζήτηση για την κονσόλα </w:t>
      </w:r>
      <w:r w:rsidR="00F71D13">
        <w:t>βίντεο-παιχνιδιών</w:t>
      </w:r>
      <w:r w:rsidRPr="00865201">
        <w:t xml:space="preserve"> </w:t>
      </w:r>
      <w:r w:rsidRPr="00865201">
        <w:rPr>
          <w:lang w:val="en-US"/>
        </w:rPr>
        <w:t>Xbox</w:t>
      </w:r>
      <w:r w:rsidRPr="00865201">
        <w:t>.</w:t>
      </w:r>
    </w:p>
    <w:p w14:paraId="3C3BC40E" w14:textId="4FDCAF0C" w:rsidR="00865201" w:rsidRPr="00865201" w:rsidRDefault="00865201" w:rsidP="00865201">
      <w:r w:rsidRPr="00865201">
        <w:lastRenderedPageBreak/>
        <w:t xml:space="preserve">Η επωνυμία </w:t>
      </w:r>
      <w:r w:rsidRPr="00865201">
        <w:rPr>
          <w:lang w:val="en-US"/>
        </w:rPr>
        <w:t>Xbox</w:t>
      </w:r>
      <w:r w:rsidRPr="00865201">
        <w:t xml:space="preserve"> έχει καθιερωθεί με επιτυχία ως κορυφαίος παίκτης στη βιομηχανία </w:t>
      </w:r>
      <w:r w:rsidR="00F71D13">
        <w:t>βίντεο-παιχνιδιών</w:t>
      </w:r>
      <w:r w:rsidRPr="00865201">
        <w:t xml:space="preserve">, με πιστή βάση πελατών και φήμη για καινοτομία και υψηλής ποιότητας εμπειρίες </w:t>
      </w:r>
      <w:r w:rsidRPr="00865201">
        <w:rPr>
          <w:lang w:val="en-US"/>
        </w:rPr>
        <w:t>gaming</w:t>
      </w:r>
      <w:r w:rsidRPr="00865201">
        <w:t xml:space="preserve">. Η αντίληψη της μάρκας διαμορφώνεται από διάφορους παράγοντες, όπως η απόδοση του προϊόντος, η εξυπηρέτηση πελατών και η ποιότητα του οικοσυστήματος του </w:t>
      </w:r>
      <w:r w:rsidRPr="00865201">
        <w:rPr>
          <w:lang w:val="en-US"/>
        </w:rPr>
        <w:t>gaming</w:t>
      </w:r>
      <w:sdt>
        <w:sdtPr>
          <w:rPr>
            <w:lang w:val="en-US"/>
          </w:rPr>
          <w:id w:val="410505713"/>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 xml:space="preserve">. Η δέσμευση της </w:t>
      </w:r>
      <w:r w:rsidRPr="00865201">
        <w:rPr>
          <w:lang w:val="en-US"/>
        </w:rPr>
        <w:t>Microsoft</w:t>
      </w:r>
      <w:r w:rsidRPr="00865201">
        <w:t xml:space="preserve"> να παρέχει τεχνολογία αιχμής, αποκλειστικούς τίτλους </w:t>
      </w:r>
      <w:r w:rsidR="0072196F">
        <w:rPr>
          <w:lang w:val="en-US"/>
        </w:rPr>
        <w:t>gaming</w:t>
      </w:r>
      <w:r w:rsidRPr="00865201">
        <w:t xml:space="preserve"> και μια ισχυρή πλατφόρμα διαδικτυακών </w:t>
      </w:r>
      <w:r w:rsidR="00F71D13">
        <w:t>βίντεο-παιχνιδιών</w:t>
      </w:r>
      <w:r w:rsidRPr="00865201">
        <w:t xml:space="preserve"> έχει συμβάλει στη θετική αντίληψη των καταναλωτών για την επωνυμία </w:t>
      </w:r>
      <w:r w:rsidRPr="00865201">
        <w:rPr>
          <w:lang w:val="en-US"/>
        </w:rPr>
        <w:t>Xbox</w:t>
      </w:r>
      <w:r w:rsidRPr="00865201">
        <w:t>.</w:t>
      </w:r>
    </w:p>
    <w:p w14:paraId="5BDD1CA9" w14:textId="5A39DB7E" w:rsidR="00865201" w:rsidRPr="00865201" w:rsidRDefault="00865201" w:rsidP="00865201">
      <w:r w:rsidRPr="00865201">
        <w:t xml:space="preserve">Ωστόσο, είναι σημαντικό να σημειωθεί ότι η αντίληψη της επωνυμίας μπορεί επίσης να επηρεαστεί από εξωτερικούς παράγοντες, όπως ο ανταγωνισμός και οι τάσεις του κλάδου. Για παράδειγμα, ο ανταγωνισμός μεταξύ του </w:t>
      </w:r>
      <w:r w:rsidRPr="00865201">
        <w:rPr>
          <w:lang w:val="en-US"/>
        </w:rPr>
        <w:t>Xbox</w:t>
      </w:r>
      <w:r w:rsidRPr="00865201">
        <w:t xml:space="preserve"> και του κύριου ανταγωνιστή του, του </w:t>
      </w:r>
      <w:r w:rsidRPr="00865201">
        <w:rPr>
          <w:lang w:val="en-US"/>
        </w:rPr>
        <w:t>PlayStation</w:t>
      </w:r>
      <w:r w:rsidRPr="00865201">
        <w:t xml:space="preserve"> της </w:t>
      </w:r>
      <w:r w:rsidRPr="00865201">
        <w:rPr>
          <w:lang w:val="en-US"/>
        </w:rPr>
        <w:t>Sony</w:t>
      </w:r>
      <w:r w:rsidRPr="00865201">
        <w:t xml:space="preserve">, οδήγησε σε έναν λεγόμενο «πόλεμο κονσόλας», όπου οι καταναλωτές συχνά αναπτύσσουν ισχυρές δεσμεύσεις με τη μία μάρκα έναντι της άλλης. Αυτό το ανταγωνιστικό τοπίο μπορεί να επηρεάσει την αντίληψη της επωνυμίας </w:t>
      </w:r>
      <w:r w:rsidRPr="00865201">
        <w:rPr>
          <w:lang w:val="en-US"/>
        </w:rPr>
        <w:t>Xbox</w:t>
      </w:r>
      <w:r w:rsidRPr="00865201">
        <w:t xml:space="preserve">, καθώς οι καταναλωτές μπορεί να επηρεαστούν από τις απόψεις και τις εμπειρίες άλλων στην κοινότητα του </w:t>
      </w:r>
      <w:r w:rsidRPr="00865201">
        <w:rPr>
          <w:lang w:val="en-US"/>
        </w:rPr>
        <w:t>gaming</w:t>
      </w:r>
      <w:sdt>
        <w:sdtPr>
          <w:rPr>
            <w:lang w:val="en-US"/>
          </w:rPr>
          <w:id w:val="633061986"/>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w:t>
      </w:r>
    </w:p>
    <w:p w14:paraId="03EF3CF3" w14:textId="60343992" w:rsidR="005E6CAE" w:rsidRPr="00865201" w:rsidRDefault="00865201" w:rsidP="00865201">
      <w:r w:rsidRPr="00865201">
        <w:t xml:space="preserve">Συνολικά, η στρατηγική τοποθέτησης και επωνυμίας της </w:t>
      </w:r>
      <w:r w:rsidRPr="00865201">
        <w:rPr>
          <w:lang w:val="en-US"/>
        </w:rPr>
        <w:t>Microsoft</w:t>
      </w:r>
      <w:r w:rsidRPr="00865201">
        <w:t xml:space="preserve"> για την κονσόλα </w:t>
      </w:r>
      <w:r w:rsidRPr="00865201">
        <w:rPr>
          <w:lang w:val="en-US"/>
        </w:rPr>
        <w:t>Xbox</w:t>
      </w:r>
      <w:r w:rsidRPr="00865201">
        <w:t xml:space="preserve"> την έχει καθιερώσει ουσιαστικά ως μια εμπειρία παιχνιδιού υψηλής ποιότητας, χρησιμοποιώντας έναν συνδυασμό τακτικών προώθησης </w:t>
      </w:r>
      <w:r w:rsidRPr="00865201">
        <w:rPr>
          <w:lang w:val="en-US"/>
        </w:rPr>
        <w:t>push</w:t>
      </w:r>
      <w:r w:rsidRPr="00865201">
        <w:t xml:space="preserve"> </w:t>
      </w:r>
      <w:r w:rsidRPr="00865201">
        <w:rPr>
          <w:lang w:val="en-US"/>
        </w:rPr>
        <w:t>and</w:t>
      </w:r>
      <w:r w:rsidRPr="00865201">
        <w:t xml:space="preserve"> </w:t>
      </w:r>
      <w:r w:rsidRPr="00865201">
        <w:rPr>
          <w:lang w:val="en-US"/>
        </w:rPr>
        <w:t>pull</w:t>
      </w:r>
      <w:r w:rsidRPr="00865201">
        <w:t xml:space="preserve"> και ενισχύοντας μια θετική αντίληψη για την επωνυμία. Ωστόσο, για να διατηρήσει μια ισχυρή θέση επωνυμίας στον άκρως ανταγωνιστικό κλάδο των</w:t>
      </w:r>
      <w:r w:rsidR="00F71D13">
        <w:t xml:space="preserve"> βίντεο-παιχνιδιών</w:t>
      </w:r>
      <w:r w:rsidRPr="00865201">
        <w:t>, είναι σημαντικό για την εταιρεία να παρακολουθεί συνεχώς τις τάσεις της αγοράς, να αντιμετωπίζει τα σχόλια των καταναλωτών και να προσαρμόζει ανάλογα τη στρατηγική μάρκετινγκ.</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3C7BA994"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F71D13">
        <w:t>βίντεο-παιχνιδιών</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2331ACB7" w:rsidR="002A5421" w:rsidRPr="001E0DC3" w:rsidRDefault="001E0DC3" w:rsidP="002A5421">
      <w:r w:rsidRPr="001E0DC3">
        <w:t xml:space="preserve">Αυτή η ενότητα θα αξιολογήσει τη στρατηγική επικοινωνίας που χρησιμοποιεί η </w:t>
      </w:r>
      <w:r w:rsidRPr="001E0DC3">
        <w:rPr>
          <w:lang w:val="en-US"/>
        </w:rPr>
        <w:t>Microsoft</w:t>
      </w:r>
      <w:r w:rsidRPr="001E0DC3">
        <w:t xml:space="preserve"> για την κονσόλα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7B34B35B" w:rsidR="002A5421" w:rsidRPr="002A5421" w:rsidRDefault="006E47BC">
      <w:pPr>
        <w:pStyle w:val="Heading2"/>
        <w:rPr>
          <w:lang w:val="en-US"/>
        </w:rPr>
      </w:pPr>
      <w:r w:rsidRPr="006E47BC">
        <w:rPr>
          <w:lang w:val="en-US"/>
        </w:rPr>
        <w:t>Ψηφιακή Πλατφόρμα</w:t>
      </w:r>
    </w:p>
    <w:p w14:paraId="7765B234" w14:textId="5CDBC611" w:rsidR="002A5421" w:rsidRPr="006E47BC" w:rsidRDefault="006E47BC" w:rsidP="002A5421">
      <w:r w:rsidRPr="006E47BC">
        <w:t xml:space="preserve">Η </w:t>
      </w:r>
      <w:r w:rsidRPr="006E47BC">
        <w:rPr>
          <w:lang w:val="en-US"/>
        </w:rPr>
        <w:t>Microsoft</w:t>
      </w:r>
      <w:r w:rsidRPr="006E47BC">
        <w:t xml:space="preserve"> αξιοποιεί μια ποικιλία ψηφιακών πλατφορμών για την προώθηση της επωνυμίας </w:t>
      </w:r>
      <w:r w:rsidRPr="006E47BC">
        <w:rPr>
          <w:lang w:val="en-US"/>
        </w:rPr>
        <w:t>Xbox</w:t>
      </w:r>
      <w:r w:rsidRPr="006E47BC">
        <w:t xml:space="preserve">, συμπεριλαμβανομένων των καναλιών κοινωνικών μέσων όπως το </w:t>
      </w:r>
      <w:r w:rsidRPr="006E47BC">
        <w:rPr>
          <w:lang w:val="en-US"/>
        </w:rPr>
        <w:t>Facebook</w:t>
      </w:r>
      <w:r w:rsidRPr="006E47BC">
        <w:t xml:space="preserve">, το </w:t>
      </w:r>
      <w:r w:rsidRPr="006E47BC">
        <w:rPr>
          <w:lang w:val="en-US"/>
        </w:rPr>
        <w:t>Twitter</w:t>
      </w:r>
      <w:r w:rsidRPr="006E47BC">
        <w:t xml:space="preserve">, το </w:t>
      </w:r>
      <w:r w:rsidRPr="006E47BC">
        <w:rPr>
          <w:lang w:val="en-US"/>
        </w:rPr>
        <w:t>Instagram</w:t>
      </w:r>
      <w:r w:rsidRPr="006E47BC">
        <w:t xml:space="preserve"> και το </w:t>
      </w:r>
      <w:r w:rsidRPr="006E47BC">
        <w:rPr>
          <w:lang w:val="en-US"/>
        </w:rPr>
        <w:t>YouTube</w:t>
      </w:r>
      <w:r w:rsidRPr="006E47BC">
        <w:t xml:space="preserve">, καθώς και πλατφόρμες ροής όπως το </w:t>
      </w:r>
      <w:r w:rsidRPr="006E47BC">
        <w:rPr>
          <w:lang w:val="en-US"/>
        </w:rPr>
        <w:t>Twitch</w:t>
      </w:r>
      <w:r w:rsidRPr="006E47BC">
        <w:t xml:space="preserve">. 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DA2172" w:rsidRPr="006E47BC">
        <w:t>.</w:t>
      </w:r>
    </w:p>
    <w:p w14:paraId="26178D18" w14:textId="16E29563" w:rsidR="002A5421" w:rsidRPr="002A5421" w:rsidRDefault="006E47BC">
      <w:pPr>
        <w:pStyle w:val="Heading2"/>
        <w:rPr>
          <w:lang w:val="en-US"/>
        </w:rPr>
      </w:pPr>
      <w:r w:rsidRPr="006E47BC">
        <w:rPr>
          <w:lang w:val="en-US"/>
        </w:rPr>
        <w:t xml:space="preserve">Βασικό </w:t>
      </w:r>
      <w:r w:rsidR="00DA7556">
        <w:t>Μ</w:t>
      </w:r>
      <w:r w:rsidRPr="006E47BC">
        <w:rPr>
          <w:lang w:val="en-US"/>
        </w:rPr>
        <w:t xml:space="preserve">ήνυμα και </w:t>
      </w:r>
      <w:r w:rsidR="00DA7556">
        <w:t>Σ</w:t>
      </w:r>
      <w:r w:rsidRPr="006E47BC">
        <w:rPr>
          <w:lang w:val="en-US"/>
        </w:rPr>
        <w:t>κοπός</w:t>
      </w:r>
    </w:p>
    <w:p w14:paraId="4C5D44FF" w14:textId="3DB30FB6"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F71D13">
        <w:t>βίντεο-παιχνιδιών</w:t>
      </w:r>
      <w:sdt>
        <w:sdtPr>
          <w:id w:val="1922523639"/>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r w:rsidRPr="006E47BC">
        <w:t>.</w:t>
      </w:r>
    </w:p>
    <w:p w14:paraId="1967BFCB" w14:textId="6C8FCA77"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w:t>
      </w:r>
      <w:r w:rsidRPr="006E47BC">
        <w:lastRenderedPageBreak/>
        <w:t>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6954378B"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F71D13">
        <w:t>βίντεο-παιχνιδιών</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2A5421" w:rsidRPr="004C3C69">
        <w:t>.</w:t>
      </w:r>
    </w:p>
    <w:p w14:paraId="3099C106" w14:textId="4E468E49" w:rsidR="002A5421" w:rsidRPr="002A5421" w:rsidRDefault="00295466">
      <w:pPr>
        <w:pStyle w:val="Heading2"/>
        <w:rPr>
          <w:lang w:val="en-US"/>
        </w:rPr>
      </w:pPr>
      <w:r w:rsidRPr="00295466">
        <w:rPr>
          <w:lang w:val="en-US"/>
        </w:rPr>
        <w:t>Μέθοδοι Επικοινωνίας</w:t>
      </w:r>
    </w:p>
    <w:p w14:paraId="751491F1" w14:textId="3E9C5A69"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581CAA" w:rsidRPr="007B5D60">
            <w:rPr>
              <w:noProof/>
            </w:rPr>
            <w:t xml:space="preserve"> (</w:t>
          </w:r>
          <w:r w:rsidR="00581CAA" w:rsidRPr="00581CAA">
            <w:rPr>
              <w:noProof/>
              <w:lang w:val="en-US"/>
            </w:rPr>
            <w:t>Mulhern</w:t>
          </w:r>
          <w:r w:rsidR="00581CAA" w:rsidRPr="007B5D60">
            <w:rPr>
              <w:noProof/>
            </w:rPr>
            <w:t xml:space="preserve">, 2009;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EF3454">
            <w:fldChar w:fldCharType="end"/>
          </w:r>
        </w:sdtContent>
      </w:sdt>
      <w:r w:rsidRPr="00295466">
        <w:t>.</w:t>
      </w:r>
    </w:p>
    <w:p w14:paraId="5C8EDF89" w14:textId="701CF2A8"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xml:space="preserve">, 2016;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DA2172">
            <w:rPr>
              <w:lang w:val="en-US"/>
            </w:rPr>
            <w:fldChar w:fldCharType="end"/>
          </w:r>
        </w:sdtContent>
      </w:sdt>
      <w:r w:rsidR="002A5421" w:rsidRPr="00295466">
        <w:t>.</w:t>
      </w:r>
    </w:p>
    <w:p w14:paraId="738E79ED" w14:textId="681D7464" w:rsidR="002A5421" w:rsidRPr="002A5421" w:rsidRDefault="00DC1035">
      <w:pPr>
        <w:pStyle w:val="Heading2"/>
        <w:rPr>
          <w:lang w:val="en-US"/>
        </w:rPr>
      </w:pPr>
      <w:r w:rsidRPr="00DC1035">
        <w:rPr>
          <w:lang w:val="en-US"/>
        </w:rPr>
        <w:lastRenderedPageBreak/>
        <w:t xml:space="preserve">Αποτελεσματικότητα και </w:t>
      </w:r>
      <w:r w:rsidR="00D56C74">
        <w:t>Α</w:t>
      </w:r>
      <w:r w:rsidRPr="00DC1035">
        <w:rPr>
          <w:lang w:val="en-US"/>
        </w:rPr>
        <w:t>νταπόκριση</w:t>
      </w:r>
    </w:p>
    <w:p w14:paraId="37187099" w14:textId="6742B623"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581CAA" w:rsidRPr="007B5D60">
            <w:rPr>
              <w:noProof/>
            </w:rPr>
            <w:t xml:space="preserve"> (</w:t>
          </w:r>
          <w:r w:rsidR="00581CAA" w:rsidRPr="00581CAA">
            <w:rPr>
              <w:noProof/>
              <w:lang w:val="en-US"/>
            </w:rPr>
            <w:t>Kim</w:t>
          </w:r>
          <w:r w:rsidR="00581CAA" w:rsidRPr="007B5D60">
            <w:rPr>
              <w:noProof/>
            </w:rPr>
            <w:t xml:space="preserve"> &amp; </w:t>
          </w:r>
          <w:r w:rsidR="00581CAA" w:rsidRPr="00581CAA">
            <w:rPr>
              <w:noProof/>
              <w:lang w:val="en-US"/>
            </w:rPr>
            <w:t>Chandler</w:t>
          </w:r>
          <w:r w:rsidR="00581CAA" w:rsidRPr="007B5D60">
            <w:rPr>
              <w:noProof/>
            </w:rPr>
            <w:t xml:space="preserve">, 2018; </w:t>
          </w:r>
          <w:r w:rsidR="00581CAA" w:rsidRPr="00581CAA">
            <w:rPr>
              <w:noProof/>
              <w:lang w:val="en-US"/>
            </w:rPr>
            <w:t>Marshall</w:t>
          </w:r>
          <w:r w:rsidR="00581CAA" w:rsidRPr="007B5D60">
            <w:rPr>
              <w:noProof/>
            </w:rPr>
            <w:t>, 2013)</w:t>
          </w:r>
          <w:r w:rsidR="00B36511">
            <w:fldChar w:fldCharType="end"/>
          </w:r>
        </w:sdtContent>
      </w:sdt>
      <w:r w:rsidRPr="00DC1035">
        <w:t>.</w:t>
      </w:r>
    </w:p>
    <w:p w14:paraId="0855CABF" w14:textId="29D0024F"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05A79931"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581CAA" w:rsidRPr="007B5D60">
            <w:rPr>
              <w:noProof/>
            </w:rPr>
            <w:t xml:space="preserve"> (</w:t>
          </w:r>
          <w:r w:rsidR="00581CAA" w:rsidRPr="00581CAA">
            <w:rPr>
              <w:noProof/>
              <w:lang w:val="en-US"/>
            </w:rPr>
            <w:t>Grewa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2E60F468"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w:t>
      </w:r>
      <w:r w:rsidRPr="006247CA">
        <w:lastRenderedPageBreak/>
        <w:t>με πιθανούς πελάτες</w:t>
      </w:r>
      <w:sdt>
        <w:sdtPr>
          <w:id w:val="1754461936"/>
          <w:citation/>
        </w:sdtPr>
        <w:sdtContent>
          <w:r>
            <w:fldChar w:fldCharType="begin"/>
          </w:r>
          <w:r w:rsidR="003948C0">
            <w:instrText xml:space="preserve">CITATION Har19 \m Alv20 \l 1033 </w:instrText>
          </w:r>
          <w:r>
            <w:fldChar w:fldCharType="separate"/>
          </w:r>
          <w:r w:rsidR="00581CAA">
            <w:rPr>
              <w:noProof/>
            </w:rPr>
            <w:t xml:space="preserve"> </w:t>
          </w:r>
          <w:r w:rsidR="00581CAA" w:rsidRPr="00581CAA">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2BED9193"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8760378"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1DECB42"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w:t>
      </w:r>
      <w:r w:rsidR="00F71D13">
        <w:t>βίντεο-παιχνιδιών</w:t>
      </w:r>
      <w:r w:rsidRPr="004C3C69">
        <w:t xml:space="preserve"> </w:t>
      </w:r>
      <w:r w:rsidRPr="004C3C69">
        <w:rPr>
          <w:lang w:val="en-US"/>
        </w:rPr>
        <w:t>Xbox</w:t>
      </w:r>
      <w:r w:rsidRPr="004C3C69">
        <w:t xml:space="preserve"> ήταν αποτελεσματική στη μόχλευση διαφόρων ψηφιακών πλατφορμών, στη μετάδοση ενός συναρπαστικού μηνύματος επωνυμίας και στην αλληλεπίδραση με τους καταναλωτές μέσω ενός συνδυασμού γραμμικών και διαδραστικών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6AB11DC7" w14:textId="0458F9F1" w:rsidR="00C03E55" w:rsidRPr="00C03E55" w:rsidRDefault="00A33480">
      <w:pPr>
        <w:pStyle w:val="Heading2"/>
        <w:rPr>
          <w:lang w:val="en-US"/>
        </w:rPr>
      </w:pPr>
      <w:r w:rsidRPr="00A33480">
        <w:rPr>
          <w:lang w:val="en-US"/>
        </w:rPr>
        <w:t>Αειφορία και Περιβαλλοντικές Επιπτώσεις</w:t>
      </w:r>
    </w:p>
    <w:p w14:paraId="1102CFFF" w14:textId="03B05749" w:rsidR="00A33480" w:rsidRPr="00A33480" w:rsidRDefault="00A33480" w:rsidP="00A33480">
      <w:r w:rsidRPr="00A33480">
        <w:t xml:space="preserve">Η </w:t>
      </w:r>
      <w:r w:rsidRPr="00A33480">
        <w:rPr>
          <w:lang w:val="en-US"/>
        </w:rPr>
        <w:t>Microsoft</w:t>
      </w:r>
      <w:r w:rsidRPr="00A33480">
        <w:t xml:space="preserve"> έχει κάνει σημαντικά βήματα στη δέσμευσή της για περιβαλλοντική βιωσιμότητα. Η εταιρεία έχει θέσει φιλόδοξους στόχους, όπως να γίνει αρνητική στον άνθρακα έως το 2030, να επιτύχει μηδενικά απόβλητα έως το 2030 και να προστατεύσει περισσότερο νερό από αυτό που καταναλώνει έως το 2030</w:t>
      </w:r>
      <w:sdt>
        <w:sdtPr>
          <w:id w:val="1268271917"/>
          <w:citation/>
        </w:sdtPr>
        <w:sdtContent>
          <w:r>
            <w:fldChar w:fldCharType="begin"/>
          </w:r>
          <w:r w:rsidR="003948C0">
            <w:instrText xml:space="preserve">CITATION 2303 \l 1033 </w:instrText>
          </w:r>
          <w:r w:rsidR="00E8440A">
            <w:instrText xml:space="preserve"> \m Mic231</w:instrText>
          </w:r>
          <w:r>
            <w:fldChar w:fldCharType="separate"/>
          </w:r>
          <w:r w:rsidR="00581CAA">
            <w:rPr>
              <w:noProof/>
            </w:rPr>
            <w:t xml:space="preserve"> </w:t>
          </w:r>
          <w:r w:rsidR="00581CAA" w:rsidRPr="00581CAA">
            <w:rPr>
              <w:noProof/>
            </w:rPr>
            <w:t>(Microsoft, 2023; Microsoft Sunstainability, 2023)</w:t>
          </w:r>
          <w:r>
            <w:fldChar w:fldCharType="end"/>
          </w:r>
        </w:sdtContent>
      </w:sdt>
      <w:r w:rsidRPr="00A33480">
        <w:t xml:space="preserve">. Για την επίτευξη αυτών των στόχων, η </w:t>
      </w:r>
      <w:r w:rsidRPr="00A33480">
        <w:rPr>
          <w:lang w:val="en-US"/>
        </w:rPr>
        <w:t>Microsoft</w:t>
      </w:r>
      <w:r w:rsidRPr="00A33480">
        <w:t xml:space="preserve"> έχει υλοποιήσει διάφορες πρωτοβουλίες, όπως επενδύσεις σε ανανεώσιμες πηγές ενέργειας, βελτίωση της ενεργειακής απόδοσης στις δραστηριότητές της και υποστήριξη έργων αντιστάθμισης και αφαίρεσης άνθρακα.</w:t>
      </w:r>
    </w:p>
    <w:p w14:paraId="722A8122" w14:textId="7537A02B" w:rsidR="00C03E55" w:rsidRPr="00A33480" w:rsidRDefault="00A33480" w:rsidP="00A33480">
      <w:r w:rsidRPr="00A33480">
        <w:t xml:space="preserve">Ωστόσο, υπάρχουν ακόμη προκλήσεις που πρέπει να αντιμετωπιστούν. Για παράδειγμα, η παραγωγή και η απόρριψη ηλεκτρονικών συσκευών, όπως οι κονσόλες </w:t>
      </w:r>
      <w:r w:rsidRPr="00A33480">
        <w:rPr>
          <w:lang w:val="en-US"/>
        </w:rPr>
        <w:t>Xbox</w:t>
      </w:r>
      <w:r w:rsidRPr="00A33480">
        <w:t>, συμβάλλουν στα ηλεκτρονικά απόβλητα (</w:t>
      </w:r>
      <w:r w:rsidRPr="00A33480">
        <w:rPr>
          <w:lang w:val="en-US"/>
        </w:rPr>
        <w:t>e</w:t>
      </w:r>
      <w:r w:rsidRPr="00A33480">
        <w:t>-</w:t>
      </w:r>
      <w:r w:rsidRPr="00A33480">
        <w:rPr>
          <w:lang w:val="en-US"/>
        </w:rPr>
        <w:t>waste</w:t>
      </w:r>
      <w:r w:rsidRPr="00A33480">
        <w:t>) και στην περιβαλλοντική ρύπανση</w:t>
      </w:r>
      <w:sdt>
        <w:sdtPr>
          <w:id w:val="-573047766"/>
          <w:citation/>
        </w:sdtPr>
        <w:sdtContent>
          <w:r>
            <w:fldChar w:fldCharType="begin"/>
          </w:r>
          <w:r w:rsidRPr="00A33480">
            <w:instrText xml:space="preserve"> </w:instrText>
          </w:r>
          <w:r>
            <w:rPr>
              <w:lang w:val="en-US"/>
            </w:rPr>
            <w:instrText>CITATION</w:instrText>
          </w:r>
          <w:r w:rsidRPr="00A33480">
            <w:instrText xml:space="preserve"> </w:instrText>
          </w:r>
          <w:r>
            <w:rPr>
              <w:lang w:val="en-US"/>
            </w:rPr>
            <w:instrText>Bal</w:instrText>
          </w:r>
          <w:r w:rsidRPr="00A33480">
            <w:instrText>17 \</w:instrText>
          </w:r>
          <w:r>
            <w:rPr>
              <w:lang w:val="en-US"/>
            </w:rPr>
            <w:instrText>l</w:instrText>
          </w:r>
          <w:r w:rsidRPr="00A33480">
            <w:instrText xml:space="preserve"> 1033 </w:instrText>
          </w:r>
          <w:r>
            <w:fldChar w:fldCharType="separate"/>
          </w:r>
          <w:r w:rsidR="00581CAA" w:rsidRPr="007B5D60">
            <w:rPr>
              <w:noProof/>
            </w:rPr>
            <w:t xml:space="preserve"> (</w:t>
          </w:r>
          <w:r w:rsidR="00581CAA" w:rsidRPr="00581CAA">
            <w:rPr>
              <w:noProof/>
              <w:lang w:val="en-US"/>
            </w:rPr>
            <w:t>Bald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A33480">
        <w:t xml:space="preserve">. Για την αντιμετώπιση αυτού του ζητήματος, η </w:t>
      </w:r>
      <w:r w:rsidRPr="00A33480">
        <w:rPr>
          <w:lang w:val="en-US"/>
        </w:rPr>
        <w:t>Microsoft</w:t>
      </w:r>
      <w:r w:rsidRPr="00A33480">
        <w:t xml:space="preserve"> θα πρέπει να επικεντρωθεί στη βελτίωση της ανακυκλωσιμότητας και της ανθεκτικότητας των προϊόντων της, καθώς και στη διευκόλυνση της υπεύθυνης απόρριψης και ανακύκλωσης ηλεκτρονικών συσκευών. Επιπλέον, η εταιρεία θα πρέπει να εξετάσει το ενδεχόμενο υιοθέτησης αρχών κυκλικής οικονομίας, οι οποίες δίνουν προτεραιότητα στην αποδοτικότητα των πόρων και τη μείωση των αποβλήτων σε όλο τον κύκλο ζωής ενός προϊόντος</w:t>
      </w:r>
      <w:sdt>
        <w:sdtPr>
          <w:rPr>
            <w:lang w:val="en-US"/>
          </w:rPr>
          <w:id w:val="1542164058"/>
          <w:citation/>
        </w:sdtPr>
        <w:sdtContent>
          <w:r w:rsidR="00BA28C3">
            <w:rPr>
              <w:lang w:val="en-US"/>
            </w:rPr>
            <w:fldChar w:fldCharType="begin"/>
          </w:r>
          <w:r w:rsidR="00BA28C3" w:rsidRPr="00A33480">
            <w:instrText xml:space="preserve"> </w:instrText>
          </w:r>
          <w:r w:rsidR="00BA28C3">
            <w:rPr>
              <w:lang w:val="en-US"/>
            </w:rPr>
            <w:instrText>CITATION</w:instrText>
          </w:r>
          <w:r w:rsidR="00BA28C3" w:rsidRPr="00A33480">
            <w:instrText xml:space="preserve"> </w:instrText>
          </w:r>
          <w:r w:rsidR="00BA28C3">
            <w:rPr>
              <w:lang w:val="en-US"/>
            </w:rPr>
            <w:instrText>Sta</w:instrText>
          </w:r>
          <w:r w:rsidR="00BA28C3" w:rsidRPr="00A33480">
            <w:instrText xml:space="preserve"> \</w:instrText>
          </w:r>
          <w:r w:rsidR="00BA28C3">
            <w:rPr>
              <w:lang w:val="en-US"/>
            </w:rPr>
            <w:instrText>l</w:instrText>
          </w:r>
          <w:r w:rsidR="00BA28C3" w:rsidRPr="00A33480">
            <w:instrText xml:space="preserve"> 1033 </w:instrText>
          </w:r>
          <w:r w:rsidR="00BA28C3">
            <w:rPr>
              <w:lang w:val="en-US"/>
            </w:rPr>
            <w:fldChar w:fldCharType="separate"/>
          </w:r>
          <w:r w:rsidR="00581CAA" w:rsidRPr="007B5D60">
            <w:rPr>
              <w:noProof/>
            </w:rPr>
            <w:t xml:space="preserve"> (</w:t>
          </w:r>
          <w:r w:rsidR="00581CAA" w:rsidRPr="00581CAA">
            <w:rPr>
              <w:noProof/>
              <w:lang w:val="en-US"/>
            </w:rPr>
            <w:t>Stahel</w:t>
          </w:r>
          <w:r w:rsidR="00581CAA" w:rsidRPr="007B5D60">
            <w:rPr>
              <w:noProof/>
            </w:rPr>
            <w:t>, 2016)</w:t>
          </w:r>
          <w:r w:rsidR="00BA28C3">
            <w:rPr>
              <w:lang w:val="en-US"/>
            </w:rPr>
            <w:fldChar w:fldCharType="end"/>
          </w:r>
        </w:sdtContent>
      </w:sdt>
      <w:r w:rsidR="00C03E55" w:rsidRPr="00A33480">
        <w:t>.</w:t>
      </w:r>
    </w:p>
    <w:p w14:paraId="63CCFB29" w14:textId="64BCF450" w:rsidR="00C03E55" w:rsidRPr="00C03E55" w:rsidRDefault="00A33480">
      <w:pPr>
        <w:pStyle w:val="Heading2"/>
        <w:rPr>
          <w:lang w:val="en-US"/>
        </w:rPr>
      </w:pPr>
      <w:r w:rsidRPr="00A33480">
        <w:rPr>
          <w:lang w:val="en-US"/>
        </w:rPr>
        <w:t>Ηθικές Εργασιακές Πρακτικές</w:t>
      </w:r>
    </w:p>
    <w:p w14:paraId="377F32C4" w14:textId="23C310DF" w:rsidR="00A042EC" w:rsidRPr="00A042EC" w:rsidRDefault="00A042EC" w:rsidP="00A042EC">
      <w:r w:rsidRPr="00A042EC">
        <w:t xml:space="preserve">Η </w:t>
      </w:r>
      <w:r w:rsidRPr="00A042EC">
        <w:rPr>
          <w:lang w:val="en-US"/>
        </w:rPr>
        <w:t>Microsoft</w:t>
      </w:r>
      <w:r w:rsidRPr="00A042EC">
        <w:t xml:space="preserve"> έχει δημιουργήσει ένα ολοκληρωμένο σύνολο προτύπων για τους προμηθευτές της, γνωστό ως Κώδικας Δεοντολογίας Προμηθευτών της </w:t>
      </w:r>
      <w:r w:rsidRPr="00A042EC">
        <w:rPr>
          <w:lang w:val="en-US"/>
        </w:rPr>
        <w:t>Microsoft</w:t>
      </w:r>
      <w:r w:rsidRPr="00A042EC">
        <w:t>, ο οποίος περιγράφει τις προσδοκίες σχετικά με τις εργασιακές πρακτικές, τα ανθρώπινα δικαιώματα, την περιβαλλοντική ευθύνη και την επιχειρηματική ηθική</w:t>
      </w:r>
      <w:sdt>
        <w:sdtPr>
          <w:id w:val="-897982738"/>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A042EC">
        <w:t>. Η εταιρεία παρακολουθεί ενεργά και ελέγχει τους προμηθευτές της για να διασφαλίζει τη συμμόρφωση με αυτά τα πρότυπα.</w:t>
      </w:r>
    </w:p>
    <w:p w14:paraId="2ED3BD1F" w14:textId="5E31DCBF" w:rsidR="00C03E55" w:rsidRPr="00A042EC" w:rsidRDefault="00A042EC" w:rsidP="00A042EC">
      <w:r w:rsidRPr="00A042EC">
        <w:t xml:space="preserve">Ωστόσο, η παγκόσμια αλυσίδα εφοδιασμού ηλεκτρονικών είναι περίπλοκη και υπήρξαν περιπτώσεις όπου οι προμηθευτές παραβίασαν τα εργασιακά </w:t>
      </w:r>
      <w:r w:rsidRPr="00A042EC">
        <w:lastRenderedPageBreak/>
        <w:t>πρότυπα και τα ανθρώπινα δικαιώματα</w:t>
      </w:r>
      <w:sdt>
        <w:sdtPr>
          <w:id w:val="1319776338"/>
          <w:citation/>
        </w:sdtPr>
        <w:sdtContent>
          <w:r>
            <w:fldChar w:fldCharType="begin"/>
          </w:r>
          <w:r w:rsidRPr="00A042EC">
            <w:instrText xml:space="preserve"> </w:instrText>
          </w:r>
          <w:r>
            <w:rPr>
              <w:lang w:val="en-US"/>
            </w:rPr>
            <w:instrText>CITATION</w:instrText>
          </w:r>
          <w:r w:rsidRPr="00A042EC">
            <w:instrText xml:space="preserve"> </w:instrText>
          </w:r>
          <w:r>
            <w:rPr>
              <w:lang w:val="en-US"/>
            </w:rPr>
            <w:instrText>Gup</w:instrText>
          </w:r>
          <w:r w:rsidRPr="00A042EC">
            <w:instrText>22 \</w:instrText>
          </w:r>
          <w:r>
            <w:rPr>
              <w:lang w:val="en-US"/>
            </w:rPr>
            <w:instrText>l</w:instrText>
          </w:r>
          <w:r w:rsidRPr="00A042EC">
            <w:instrText xml:space="preserve"> 1033 </w:instrText>
          </w:r>
          <w:r>
            <w:instrText xml:space="preserve"> \m Cra161</w:instrText>
          </w:r>
          <w: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fldChar w:fldCharType="end"/>
          </w:r>
        </w:sdtContent>
      </w:sdt>
      <w:r w:rsidRPr="00A042EC">
        <w:t xml:space="preserve">. Η </w:t>
      </w:r>
      <w:r w:rsidRPr="00A042EC">
        <w:rPr>
          <w:lang w:val="en-US"/>
        </w:rPr>
        <w:t>Microsoft</w:t>
      </w:r>
      <w:r w:rsidRPr="00A042EC">
        <w:t xml:space="preserve"> θα πρέπει να ενισχύσει τις διαδικασίες δέουσας επιμέλειας και να ενισχύσει τη συνεργασία με τους προμηθευτές για να διασφαλίσει ότι οι ηθικές πρακτικές εργασίας διατηρούνται σε όλη την αλυσίδα εφοδιασμού. Επιπλέον, η εταιρεία θα μπορούσε να εξετάσει το ενδεχόμενο συνεργασίας με τρίτους οργανισμούς που ειδικεύονται στους ελέγχους και τις πιστοποιήσεις της εφοδιαστικής αλυσίδας, όπως η </w:t>
      </w:r>
      <w:r w:rsidRPr="00A042EC">
        <w:rPr>
          <w:lang w:val="en-US"/>
        </w:rPr>
        <w:t>Fair</w:t>
      </w:r>
      <w:r w:rsidRPr="00A042EC">
        <w:t xml:space="preserve"> </w:t>
      </w:r>
      <w:r w:rsidRPr="00A042EC">
        <w:rPr>
          <w:lang w:val="en-US"/>
        </w:rPr>
        <w:t>Labor</w:t>
      </w:r>
      <w:r w:rsidRPr="00A042EC">
        <w:t xml:space="preserve"> </w:t>
      </w:r>
      <w:r w:rsidRPr="00A042EC">
        <w:rPr>
          <w:lang w:val="en-US"/>
        </w:rPr>
        <w:t>Association</w:t>
      </w:r>
      <w:r w:rsidRPr="00A042EC">
        <w:t xml:space="preserve"> ή η </w:t>
      </w:r>
      <w:r w:rsidRPr="00A042EC">
        <w:rPr>
          <w:lang w:val="en-US"/>
        </w:rPr>
        <w:t>Electronic</w:t>
      </w:r>
      <w:r w:rsidRPr="00A042EC">
        <w:t xml:space="preserve"> </w:t>
      </w:r>
      <w:r w:rsidRPr="00A042EC">
        <w:rPr>
          <w:lang w:val="en-US"/>
        </w:rPr>
        <w:t>Industry</w:t>
      </w:r>
      <w:r w:rsidRPr="00A042EC">
        <w:t xml:space="preserve"> </w:t>
      </w:r>
      <w:r w:rsidRPr="00A042EC">
        <w:rPr>
          <w:lang w:val="en-US"/>
        </w:rPr>
        <w:t>Citizenship</w:t>
      </w:r>
      <w:r w:rsidRPr="00A042EC">
        <w:t xml:space="preserve"> </w:t>
      </w:r>
      <w:r w:rsidRPr="00A042EC">
        <w:rPr>
          <w:lang w:val="en-US"/>
        </w:rPr>
        <w:t>Coalition</w:t>
      </w:r>
      <w:r w:rsidRPr="00A042EC">
        <w:t>, για να ενισχύσει περαιτέρω τις ικανότητές της επίβλεψης</w:t>
      </w:r>
      <w:r w:rsidR="00C03E55" w:rsidRPr="00A042EC">
        <w:t xml:space="preserve"> </w:t>
      </w:r>
      <w:sdt>
        <w:sdtPr>
          <w:rPr>
            <w:lang w:val="en-US"/>
          </w:rPr>
          <w:id w:val="-1821335643"/>
          <w:citation/>
        </w:sdtPr>
        <w:sdtContent>
          <w:r w:rsidR="0092457F">
            <w:rPr>
              <w:lang w:val="en-US"/>
            </w:rPr>
            <w:fldChar w:fldCharType="begin"/>
          </w:r>
          <w:r w:rsidR="0092457F" w:rsidRPr="00A042EC">
            <w:instrText xml:space="preserve"> </w:instrText>
          </w:r>
          <w:r w:rsidR="0092457F">
            <w:rPr>
              <w:lang w:val="en-US"/>
            </w:rPr>
            <w:instrText>CITATION</w:instrText>
          </w:r>
          <w:r w:rsidR="0092457F" w:rsidRPr="00A042EC">
            <w:instrText xml:space="preserve"> </w:instrText>
          </w:r>
          <w:r w:rsidR="0092457F">
            <w:rPr>
              <w:lang w:val="en-US"/>
            </w:rPr>
            <w:instrText>Loc</w:instrText>
          </w:r>
          <w:r w:rsidR="0092457F" w:rsidRPr="00A042EC">
            <w:instrText>13 \</w:instrText>
          </w:r>
          <w:r w:rsidR="0092457F">
            <w:rPr>
              <w:lang w:val="en-US"/>
            </w:rPr>
            <w:instrText>l</w:instrText>
          </w:r>
          <w:r w:rsidR="0092457F" w:rsidRPr="00A042EC">
            <w:instrText xml:space="preserve"> 1033 </w:instrText>
          </w:r>
          <w:r w:rsidR="0092457F">
            <w:rPr>
              <w:lang w:val="en-US"/>
            </w:rPr>
            <w:fldChar w:fldCharType="separate"/>
          </w:r>
          <w:r w:rsidR="00581CAA" w:rsidRPr="007B5D60">
            <w:rPr>
              <w:noProof/>
            </w:rPr>
            <w:t>(</w:t>
          </w:r>
          <w:r w:rsidR="00581CAA" w:rsidRPr="00581CAA">
            <w:rPr>
              <w:noProof/>
              <w:lang w:val="en-US"/>
            </w:rPr>
            <w:t>Locke</w:t>
          </w:r>
          <w:r w:rsidR="00581CAA" w:rsidRPr="007B5D60">
            <w:rPr>
              <w:noProof/>
            </w:rPr>
            <w:t>, 2013)</w:t>
          </w:r>
          <w:r w:rsidR="0092457F">
            <w:rPr>
              <w:lang w:val="en-US"/>
            </w:rPr>
            <w:fldChar w:fldCharType="end"/>
          </w:r>
        </w:sdtContent>
      </w:sdt>
      <w:r w:rsidR="0092457F" w:rsidRPr="00A042EC">
        <w:t>.</w:t>
      </w:r>
    </w:p>
    <w:p w14:paraId="22256998" w14:textId="5AC7F8FE" w:rsidR="00C03E55" w:rsidRPr="00C03E55" w:rsidRDefault="00C30BDD">
      <w:pPr>
        <w:pStyle w:val="Heading2"/>
        <w:rPr>
          <w:lang w:val="en-US"/>
        </w:rPr>
      </w:pPr>
      <w:r w:rsidRPr="00C30BDD">
        <w:rPr>
          <w:lang w:val="en-US"/>
        </w:rPr>
        <w:t>Απόρρητο και Ασφάλεια Δεδομένων</w:t>
      </w:r>
    </w:p>
    <w:p w14:paraId="2E498BF2" w14:textId="70C659A5"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GDPR</w:t>
          </w:r>
          <w:r w:rsidR="00581CAA" w:rsidRPr="007B5D60">
            <w:rPr>
              <w:noProof/>
            </w:rPr>
            <w:t>, 2023)</w:t>
          </w:r>
          <w:r w:rsidR="00C8094E">
            <w:fldChar w:fldCharType="end"/>
          </w:r>
        </w:sdtContent>
      </w:sdt>
      <w:r w:rsidRPr="00321DA7">
        <w:t>.</w:t>
      </w:r>
    </w:p>
    <w:p w14:paraId="287401A8" w14:textId="2293EFB0"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581CAA" w:rsidRPr="007B5D60">
            <w:rPr>
              <w:noProof/>
            </w:rPr>
            <w:t xml:space="preserve"> (</w:t>
          </w:r>
          <w:r w:rsidR="00581CAA" w:rsidRPr="00581CAA">
            <w:rPr>
              <w:noProof/>
              <w:lang w:val="en-US"/>
            </w:rPr>
            <w:t>Culnan</w:t>
          </w:r>
          <w:r w:rsidR="00581CAA" w:rsidRPr="007B5D60">
            <w:rPr>
              <w:noProof/>
            </w:rPr>
            <w:t xml:space="preserve"> &amp; </w:t>
          </w:r>
          <w:r w:rsidR="00581CAA" w:rsidRPr="00581CAA">
            <w:rPr>
              <w:noProof/>
              <w:lang w:val="en-US"/>
            </w:rPr>
            <w:t>Williams</w:t>
          </w:r>
          <w:r w:rsidR="00581CAA" w:rsidRPr="007B5D60">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F44C6C5" w14:textId="6CB9D78C" w:rsidR="00C03E55" w:rsidRPr="00C03E55" w:rsidRDefault="003E43F9">
      <w:pPr>
        <w:pStyle w:val="Heading2"/>
        <w:rPr>
          <w:lang w:val="en-US"/>
        </w:rPr>
      </w:pPr>
      <w:r w:rsidRPr="003E43F9">
        <w:rPr>
          <w:lang w:val="en-US"/>
        </w:rPr>
        <w:t>Συμμετοχικότητα και Προσβασιμότητα</w:t>
      </w:r>
    </w:p>
    <w:p w14:paraId="4A781B8D" w14:textId="373A3E71" w:rsidR="002B6631" w:rsidRPr="002B6631" w:rsidRDefault="002B6631" w:rsidP="002B6631">
      <w:r w:rsidRPr="002B6631">
        <w:t xml:space="preserve">Η </w:t>
      </w:r>
      <w:r w:rsidRPr="002B6631">
        <w:rPr>
          <w:lang w:val="en-US"/>
        </w:rPr>
        <w:t>Microsoft</w:t>
      </w:r>
      <w:r w:rsidRPr="002B6631">
        <w:t xml:space="preserve"> έχει καταβάλει προσπάθειες για την προώθηση της συμμετοχής και της προσβασιμότητας στα προϊόντα και τις υπηρεσίες της, συμπεριλαμβανομένης της πλατφόρμας </w:t>
      </w:r>
      <w:r w:rsidR="00F71D13">
        <w:t>βίντεο-παιχνιδιών</w:t>
      </w:r>
      <w:r w:rsidRPr="002B6631">
        <w:t xml:space="preserve"> </w:t>
      </w:r>
      <w:r w:rsidRPr="002B6631">
        <w:rPr>
          <w:lang w:val="en-US"/>
        </w:rPr>
        <w:t>Xbox</w:t>
      </w:r>
      <w:r w:rsidRPr="002B6631">
        <w:t xml:space="preserve">. Η εταιρεία </w:t>
      </w:r>
      <w:r w:rsidRPr="002B6631">
        <w:lastRenderedPageBreak/>
        <w:t xml:space="preserve">έχει αναπτύξει προσβάσιμο υλικό, όπως το </w:t>
      </w:r>
      <w:r w:rsidRPr="002B6631">
        <w:rPr>
          <w:lang w:val="en-US"/>
        </w:rPr>
        <w:t>Xbox</w:t>
      </w:r>
      <w:r w:rsidRPr="002B6631">
        <w:t xml:space="preserve"> </w:t>
      </w:r>
      <w:r w:rsidRPr="002B6631">
        <w:rPr>
          <w:lang w:val="en-US"/>
        </w:rPr>
        <w:t>Adaptive</w:t>
      </w:r>
      <w:r w:rsidRPr="002B6631">
        <w:t xml:space="preserve"> </w:t>
      </w:r>
      <w:r w:rsidRPr="002B6631">
        <w:rPr>
          <w:lang w:val="en-US"/>
        </w:rPr>
        <w:t>Controller</w:t>
      </w:r>
      <w:r w:rsidRPr="002B6631">
        <w:t>, και έχει ενσωματώσει χαρακτηριστικά προσβασιμότητας στα παιχνίδια και το λογισμικό της</w:t>
      </w:r>
      <w:sdt>
        <w:sdtPr>
          <w:id w:val="1609007978"/>
          <w:citation/>
        </w:sdtPr>
        <w:sdtContent>
          <w:r w:rsidR="002420D4">
            <w:fldChar w:fldCharType="begin"/>
          </w:r>
          <w:r w:rsidR="002420D4" w:rsidRPr="002420D4">
            <w:instrText xml:space="preserve"> </w:instrText>
          </w:r>
          <w:r w:rsidR="002420D4">
            <w:rPr>
              <w:lang w:val="en-US"/>
            </w:rPr>
            <w:instrText>CITATION</w:instrText>
          </w:r>
          <w:r w:rsidR="002420D4" w:rsidRPr="002420D4">
            <w:instrText xml:space="preserve"> </w:instrText>
          </w:r>
          <w:r w:rsidR="002420D4">
            <w:rPr>
              <w:lang w:val="en-US"/>
            </w:rPr>
            <w:instrText>Mic</w:instrText>
          </w:r>
          <w:r w:rsidR="002420D4" w:rsidRPr="002420D4">
            <w:instrText>232 \</w:instrText>
          </w:r>
          <w:r w:rsidR="002420D4">
            <w:rPr>
              <w:lang w:val="en-US"/>
            </w:rPr>
            <w:instrText>l</w:instrText>
          </w:r>
          <w:r w:rsidR="002420D4" w:rsidRPr="002420D4">
            <w:instrText xml:space="preserve"> 1033 </w:instrText>
          </w:r>
          <w:r w:rsidR="002420D4">
            <w:instrText xml:space="preserve"> \m Xbo23</w:instrText>
          </w:r>
          <w:r w:rsidR="002420D4">
            <w:fldChar w:fldCharType="separate"/>
          </w:r>
          <w:r w:rsidR="00581CAA" w:rsidRPr="007B5D60">
            <w:rPr>
              <w:noProof/>
            </w:rPr>
            <w:t xml:space="preserve"> (</w:t>
          </w:r>
          <w:r w:rsidR="00581CAA" w:rsidRPr="00581CAA">
            <w:rPr>
              <w:noProof/>
              <w:lang w:val="en-US"/>
            </w:rPr>
            <w:t>Microsoft</w:t>
          </w:r>
          <w:r w:rsidR="00581CAA" w:rsidRPr="007B5D60">
            <w:rPr>
              <w:noProof/>
            </w:rPr>
            <w:t xml:space="preserve"> </w:t>
          </w:r>
          <w:r w:rsidR="00581CAA" w:rsidRPr="00581CAA">
            <w:rPr>
              <w:noProof/>
              <w:lang w:val="en-US"/>
            </w:rPr>
            <w:t>Accessibility</w:t>
          </w:r>
          <w:r w:rsidR="00581CAA" w:rsidRPr="007B5D60">
            <w:rPr>
              <w:noProof/>
            </w:rPr>
            <w:t xml:space="preserve">, 2023; </w:t>
          </w:r>
          <w:r w:rsidR="00581CAA" w:rsidRPr="00581CAA">
            <w:rPr>
              <w:noProof/>
              <w:lang w:val="en-US"/>
            </w:rPr>
            <w:t>Xbox</w:t>
          </w:r>
          <w:r w:rsidR="00581CAA" w:rsidRPr="007B5D60">
            <w:rPr>
              <w:noProof/>
            </w:rPr>
            <w:t xml:space="preserve"> </w:t>
          </w:r>
          <w:r w:rsidR="00581CAA" w:rsidRPr="00581CAA">
            <w:rPr>
              <w:noProof/>
              <w:lang w:val="en-US"/>
            </w:rPr>
            <w:t>Adaptive</w:t>
          </w:r>
          <w:r w:rsidR="00581CAA" w:rsidRPr="007B5D60">
            <w:rPr>
              <w:noProof/>
            </w:rPr>
            <w:t xml:space="preserve"> </w:t>
          </w:r>
          <w:r w:rsidR="00581CAA" w:rsidRPr="00581CAA">
            <w:rPr>
              <w:noProof/>
              <w:lang w:val="en-US"/>
            </w:rPr>
            <w:t>Controller</w:t>
          </w:r>
          <w:r w:rsidR="00581CAA" w:rsidRPr="007B5D60">
            <w:rPr>
              <w:noProof/>
            </w:rPr>
            <w:t>, 2023)</w:t>
          </w:r>
          <w:r w:rsidR="002420D4">
            <w:fldChar w:fldCharType="end"/>
          </w:r>
        </w:sdtContent>
      </w:sdt>
      <w:r w:rsidRPr="002B6631">
        <w:t>. Αυτές οι πρωτοβουλίες στοχεύουν να διασφαλίσουν ότι τα άτομα με αναπηρίες μπορούν να συμμετέχουν πλήρως και να απολαμβάνουν την εμπειρία του παιχνιδιού.</w:t>
      </w:r>
    </w:p>
    <w:p w14:paraId="650A23A3" w14:textId="7CC5CEB4" w:rsidR="00C03E55" w:rsidRPr="002B6631" w:rsidRDefault="002B6631" w:rsidP="002B6631">
      <w:r w:rsidRPr="002B6631">
        <w:t xml:space="preserve">Αν και αυτές οι προσπάθειες είναι αξιέπαινες, υπάρχει πάντα περιθώριο περαιτέρω βελτίωσης. Η </w:t>
      </w:r>
      <w:r w:rsidRPr="002B6631">
        <w:rPr>
          <w:lang w:val="en-US"/>
        </w:rPr>
        <w:t>Microsoft</w:t>
      </w:r>
      <w:r w:rsidRPr="002B6631">
        <w:t xml:space="preserve"> θα πρέπει να συνεχίσει να συνεργάζεται με ομάδες υπεράσπισης αναπηρίας, να ζητά σχόλια από χρήστες με αναπηρίες και να επενδύει στην έρευνα και ανάπτυξη για να βελτιώσει την προσβασιμότητα και τη δυνατότητα συμμετοχής των προϊόντων της. Επιπλέον, η </w:t>
      </w:r>
      <w:r w:rsidRPr="002B6631">
        <w:rPr>
          <w:lang w:val="en-US"/>
        </w:rPr>
        <w:t>Microsoft</w:t>
      </w:r>
      <w:r w:rsidRPr="002B6631">
        <w:t xml:space="preserve"> μπορεί να επεκτείνει τη δέσμευσή της για τη συμπερίληψη ενθαρρύνοντας ένα ποικιλόμορφο και χωρίς αποκλεισμούς περιβάλλον εργασίας, το οποίο περιλαμβάνει την πρόσληψη και την προώθηση εργαζομένων από διαφορετικά υπόβαθρα, την παροχή πόρων για ομάδες συνάφειας εργαζομένων και την προσφορά προγραμμάτων κατάρτισης και ανάπτυξης που αντιμετωπίζουν ζητήματα που σχετίζονται με τη διαφορετικότητα, την ισότητα, και ένταξη.</w:t>
      </w:r>
    </w:p>
    <w:p w14:paraId="700C9871" w14:textId="646D7CA2" w:rsidR="00C03E55" w:rsidRPr="00C03E55" w:rsidRDefault="00B023DF">
      <w:pPr>
        <w:pStyle w:val="Heading2"/>
        <w:rPr>
          <w:lang w:val="en-US"/>
        </w:rPr>
      </w:pPr>
      <w:r w:rsidRPr="00B023DF">
        <w:rPr>
          <w:lang w:val="en-US"/>
        </w:rPr>
        <w:t xml:space="preserve">Φιλανθρωπία και </w:t>
      </w:r>
      <w:r w:rsidR="00B77B5B">
        <w:t>Κ</w:t>
      </w:r>
      <w:r w:rsidRPr="00B023DF">
        <w:rPr>
          <w:lang w:val="en-US"/>
        </w:rPr>
        <w:t xml:space="preserve">οινοτική </w:t>
      </w:r>
      <w:r w:rsidR="00B77B5B">
        <w:t>Σ</w:t>
      </w:r>
      <w:r w:rsidRPr="00B023DF">
        <w:rPr>
          <w:lang w:val="en-US"/>
        </w:rPr>
        <w:t>υμμετοχή</w:t>
      </w:r>
    </w:p>
    <w:p w14:paraId="6CA3457A" w14:textId="7803D4ED"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581CAA" w:rsidRPr="007B5D60">
            <w:rPr>
              <w:noProof/>
            </w:rPr>
            <w:t xml:space="preserve"> (</w:t>
          </w:r>
          <w:r w:rsidR="00581CAA" w:rsidRPr="00581CAA">
            <w:rPr>
              <w:noProof/>
              <w:lang w:val="en-US"/>
            </w:rPr>
            <w:t>Porter</w:t>
          </w:r>
          <w:r w:rsidR="00581CAA" w:rsidRPr="007B5D60">
            <w:rPr>
              <w:noProof/>
            </w:rPr>
            <w:t xml:space="preserve"> &amp; </w:t>
          </w:r>
          <w:r w:rsidR="00581CAA" w:rsidRPr="00581CAA">
            <w:rPr>
              <w:noProof/>
              <w:lang w:val="en-US"/>
            </w:rPr>
            <w:t>Kramer</w:t>
          </w:r>
          <w:r w:rsidR="00581CAA" w:rsidRPr="007B5D60">
            <w:rPr>
              <w:noProof/>
            </w:rPr>
            <w:t>,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να αναπτύξει καινοτόμες λύσεις σε πιεστικά κοινωνικά και περιβαλλοντικά </w:t>
      </w:r>
      <w:r w:rsidRPr="00B023DF">
        <w:lastRenderedPageBreak/>
        <w:t>προβλήματα, όπως η κλιματική αλλαγή, το ψηφιακό χάσμα και η εκπαιδευτική ανισότητα. Επιπλέον, η εταιρεία θα πρέπει να εξετάσει το ενδεχόμενο να 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04894B75" w:rsidR="00B141BE" w:rsidRPr="00B141BE" w:rsidRDefault="00EF10AC">
      <w:pPr>
        <w:pStyle w:val="Heading2"/>
        <w:rPr>
          <w:lang w:val="en-US"/>
        </w:rPr>
      </w:pPr>
      <w:r w:rsidRPr="00EF10AC">
        <w:rPr>
          <w:lang w:val="en-US"/>
        </w:rPr>
        <w:t>Ψηφιακή Ένταξη</w:t>
      </w:r>
    </w:p>
    <w:p w14:paraId="25D932AD" w14:textId="2E17DCFE" w:rsidR="00B141BE" w:rsidRPr="00596899" w:rsidRDefault="00596899" w:rsidP="00B141BE">
      <w:r w:rsidRPr="00596899">
        <w:t xml:space="preserve">Στον σημερινό όλο και πιο ψηφιακό κόσμο, η </w:t>
      </w:r>
      <w:r w:rsidRPr="00596899">
        <w:rPr>
          <w:lang w:val="en-US"/>
        </w:rPr>
        <w:t>Microsoft</w:t>
      </w:r>
      <w:r w:rsidRPr="00596899">
        <w:t xml:space="preserve"> έχει την ευθύνη να συμβάλει στη γεφύρωση του ψηφιακού χάσματος και στην προώθηση της ψηφιακής ένταξης για όλους. Η εταιρεία έχει ξεκινήσει πρωτοβουλίες όπως η </w:t>
      </w:r>
      <w:r w:rsidRPr="00596899">
        <w:rPr>
          <w:lang w:val="en-US"/>
        </w:rPr>
        <w:t>Airband</w:t>
      </w:r>
      <w:r w:rsidRPr="00596899">
        <w:t xml:space="preserve"> </w:t>
      </w:r>
      <w:r w:rsidRPr="00596899">
        <w:rPr>
          <w:lang w:val="en-US"/>
        </w:rPr>
        <w:t>Initiative</w:t>
      </w:r>
      <w:r w:rsidRPr="00596899">
        <w:t>, η οποία στοχεύει να παρέχει οικονομικά προσιτή και αξιόπιστη πρόσβαση στο διαδίκτυο σε κοινότητες που δεν εξυπηρετούνται</w:t>
      </w:r>
      <w:sdt>
        <w:sdtPr>
          <w:id w:val="1193265180"/>
          <w:citation/>
        </w:sdtPr>
        <w:sdtContent>
          <w:r>
            <w:fldChar w:fldCharType="begin"/>
          </w:r>
          <w:r w:rsidR="003948C0">
            <w:instrText xml:space="preserve">CITATION 2303 \l 1033 </w:instrText>
          </w:r>
          <w:r w:rsidR="00EE1566">
            <w:instrText xml:space="preserve"> \m Mic234</w:instrText>
          </w:r>
          <w:r>
            <w:fldChar w:fldCharType="separate"/>
          </w:r>
          <w:r w:rsidR="00581CAA">
            <w:rPr>
              <w:noProof/>
            </w:rPr>
            <w:t xml:space="preserve"> </w:t>
          </w:r>
          <w:r w:rsidR="00581CAA" w:rsidRPr="00581CAA">
            <w:rPr>
              <w:noProof/>
            </w:rPr>
            <w:t>(Microsoft, 2023; Microsoft Airband, 2023)</w:t>
          </w:r>
          <w:r>
            <w:fldChar w:fldCharType="end"/>
          </w:r>
        </w:sdtContent>
      </w:sdt>
      <w:r w:rsidRPr="00596899">
        <w:t xml:space="preserve">. Επιπλέον, η </w:t>
      </w:r>
      <w:r w:rsidRPr="00596899">
        <w:rPr>
          <w:lang w:val="en-US"/>
        </w:rPr>
        <w:t>Microsoft</w:t>
      </w:r>
      <w:r w:rsidRPr="00596899">
        <w:t xml:space="preserve"> προσφέρει προσιτές συσκευές, λογισμικό και εκπαιδευτικούς πόρους για να βοηθήσει άτομα από διάφορα κοινωνικοοικονομικά υπόβαθρα να έχουν πρόσβαση στην τεχνολογία και να αποκτήσουν ψηφιακές δεξιότητες.</w:t>
      </w:r>
    </w:p>
    <w:p w14:paraId="14285A42" w14:textId="0F286CD0" w:rsidR="00B141BE" w:rsidRPr="00596899" w:rsidRDefault="00596899" w:rsidP="00B141BE">
      <w:r w:rsidRPr="00596899">
        <w:t xml:space="preserve">Ωστόσο, υπάρχει ακόμη πολλή δουλειά να γίνει σε αυτόν τον τομέα. Η </w:t>
      </w:r>
      <w:r w:rsidRPr="00596899">
        <w:rPr>
          <w:lang w:val="en-US"/>
        </w:rPr>
        <w:t>Microsoft</w:t>
      </w:r>
      <w:r w:rsidRPr="00596899">
        <w:t xml:space="preserve"> θα πρέπει να συνεχίσει να αναπτύσσει συνεργασίες με κυβερνήσεις, μη κερδοσκοπικούς οργανισμούς και τοπικές κοινότητες για να επεκτείνει την εμβέλεια των πρωτοβουλιών ψηφιακής ένταξης. Η εταιρεία θα μπορούσε επίσης να επενδύσει στην ανάπτυξη νέων τεχνολογιών και επιχειρηματικών μοντέλων που μειώνουν τα εμπόδια στην πρόσβαση και τη χρήση ψηφιακών υπηρεσιών, ιδιαίτερα για πληθυσμούς χαμηλού εισοδήματος, αγροτικούς και περιθωριοποιημένους πληθυσμούς.</w:t>
      </w:r>
    </w:p>
    <w:p w14:paraId="1117363B" w14:textId="7097308C" w:rsidR="00B141BE" w:rsidRPr="00B141BE" w:rsidRDefault="009A4CF0">
      <w:pPr>
        <w:pStyle w:val="Heading2"/>
        <w:rPr>
          <w:lang w:val="en-US"/>
        </w:rPr>
      </w:pPr>
      <w:r w:rsidRPr="009A4CF0">
        <w:rPr>
          <w:lang w:val="en-US"/>
        </w:rPr>
        <w:t>Ποικιλομορφία προμηθευτών</w:t>
      </w:r>
    </w:p>
    <w:p w14:paraId="3B7C7C0D" w14:textId="03DFE993"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r w:rsidR="00531801" w:rsidRPr="00531801">
        <w:t xml:space="preserve"> </w:t>
      </w:r>
      <w:sdt>
        <w:sdtPr>
          <w:id w:val="-1006834070"/>
          <w:citation/>
        </w:sdtPr>
        <w:sdtContent>
          <w:r w:rsidR="00531801">
            <w:fldChar w:fldCharType="begin"/>
          </w:r>
          <w:r w:rsidR="00531801" w:rsidRPr="00531801">
            <w:instrText xml:space="preserve"> </w:instrText>
          </w:r>
          <w:r w:rsidR="00531801">
            <w:rPr>
              <w:lang w:val="en-US"/>
            </w:rPr>
            <w:instrText>CITATION</w:instrText>
          </w:r>
          <w:r w:rsidR="00531801" w:rsidRPr="00531801">
            <w:instrText xml:space="preserve"> </w:instrText>
          </w:r>
          <w:r w:rsidR="00531801">
            <w:rPr>
              <w:lang w:val="en-US"/>
            </w:rPr>
            <w:instrText>Mic</w:instrText>
          </w:r>
          <w:r w:rsidR="00531801" w:rsidRPr="00531801">
            <w:instrText>233 \</w:instrText>
          </w:r>
          <w:r w:rsidR="00531801">
            <w:rPr>
              <w:lang w:val="en-US"/>
            </w:rPr>
            <w:instrText>l</w:instrText>
          </w:r>
          <w:r w:rsidR="00531801" w:rsidRPr="00531801">
            <w:instrText xml:space="preserve"> 1033 </w:instrText>
          </w:r>
          <w:r w:rsidR="00531801">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pplier</w:t>
          </w:r>
          <w:r w:rsidR="00581CAA" w:rsidRPr="007B5D60">
            <w:rPr>
              <w:noProof/>
            </w:rPr>
            <w:t xml:space="preserve"> </w:t>
          </w:r>
          <w:r w:rsidR="00581CAA" w:rsidRPr="00581CAA">
            <w:rPr>
              <w:noProof/>
              <w:lang w:val="en-US"/>
            </w:rPr>
            <w:t>Diversity</w:t>
          </w:r>
          <w:r w:rsidR="00581CAA" w:rsidRPr="007B5D60">
            <w:rPr>
              <w:noProof/>
            </w:rPr>
            <w:t>, 2023)</w:t>
          </w:r>
          <w:r w:rsidR="00531801">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υποεκπροσωπούμενες ομάδες και να προωθήσει την κοινωνική ισότητα.</w:t>
      </w:r>
    </w:p>
    <w:p w14:paraId="1EFE0002" w14:textId="31AFCE86" w:rsidR="00B141BE" w:rsidRPr="00311067" w:rsidRDefault="00311067" w:rsidP="00311067">
      <w:r w:rsidRPr="00311067">
        <w:lastRenderedPageBreak/>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πλοηγηθούν στην πολυπλοκότητα 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0BE88F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581CAA" w:rsidRPr="007B5D60">
            <w:rPr>
              <w:noProof/>
            </w:rPr>
            <w:t xml:space="preserve"> (</w:t>
          </w:r>
          <w:r w:rsidR="00581CAA" w:rsidRPr="00581CAA">
            <w:rPr>
              <w:noProof/>
              <w:lang w:val="en-US"/>
            </w:rPr>
            <w:t>Cath</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8)</w:t>
          </w:r>
          <w:r w:rsidR="007D3B23">
            <w:rPr>
              <w:lang w:val="en-US"/>
            </w:rPr>
            <w:fldChar w:fldCharType="end"/>
          </w:r>
        </w:sdtContent>
      </w:sdt>
      <w:r w:rsidR="00B141BE" w:rsidRPr="001F0575">
        <w:t>.</w:t>
      </w:r>
    </w:p>
    <w:p w14:paraId="1E1074DD" w14:textId="350502F2"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581CAA" w:rsidRPr="00581CAA">
            <w:rPr>
              <w:noProof/>
            </w:rPr>
            <w:t>(Microsoft, 2023)</w:t>
          </w:r>
          <w:r w:rsidR="007D3B23">
            <w:rPr>
              <w:lang w:val="en-US"/>
            </w:rPr>
            <w:fldChar w:fldCharType="end"/>
          </w:r>
        </w:sdtContent>
      </w:sdt>
      <w:r w:rsidR="00B141BE" w:rsidRPr="001F0575">
        <w:t xml:space="preserve">. </w:t>
      </w:r>
      <w:r w:rsidRPr="001F0575">
        <w:t>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581CAA" w:rsidRPr="007B5D60">
            <w:rPr>
              <w:noProof/>
            </w:rPr>
            <w:t xml:space="preserve"> (</w:t>
          </w:r>
          <w:r w:rsidR="00581CAA" w:rsidRPr="00581CAA">
            <w:rPr>
              <w:noProof/>
              <w:lang w:val="en-US"/>
            </w:rPr>
            <w:t>Khatsenkova</w:t>
          </w:r>
          <w:r w:rsidR="00581CAA" w:rsidRPr="007B5D60">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w:t>
      </w:r>
      <w:r w:rsidRPr="00FE6C74">
        <w:lastRenderedPageBreak/>
        <w:t xml:space="preserve">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4F6332F8"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F71D13">
        <w:t>βίντεο-παιχνιδιών</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A267E24"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F71D13">
        <w:t>βίντεο-παιχνιδιών</w:t>
      </w:r>
      <w:r w:rsidRPr="00B95B5D">
        <w:t xml:space="preserve">,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w:t>
      </w:r>
      <w:r w:rsidRPr="00B95B5D">
        <w:lastRenderedPageBreak/>
        <w:t>να ενισχύσει τη θέση της στην επωνυμία της και να διαφοροποιηθεί από τους ανταγωνιστές της.</w:t>
      </w:r>
    </w:p>
    <w:p w14:paraId="4E8CF4F2" w14:textId="48FBF74C"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F71D13">
        <w:t>βίντεο-παιχνιδιών</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77777777"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0DAD0B0D"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9F3D61">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0F0FC0A9"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9F3D61">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59CAF65C"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9F3D61">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164D48F4"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9F3D61">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C6AAB0F"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9F3D61">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628E688"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9F3D61">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01E1306A"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1C8C2E9D"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9F3D61" w:rsidRPr="00EC7261">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14049670"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52351062"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Pr="008334A6">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58C26CEC" w14:textId="462FAFF1" w:rsidR="008334A6" w:rsidRPr="00A82211" w:rsidRDefault="008334A6" w:rsidP="008334A6">
      <w:pPr>
        <w:pStyle w:val="Heading1"/>
        <w:numPr>
          <w:ilvl w:val="0"/>
          <w:numId w:val="0"/>
        </w:numPr>
        <w:rPr>
          <w:lang w:val="en-US"/>
        </w:rPr>
      </w:pPr>
      <w:r w:rsidRPr="007D26C6">
        <w:t>ΠΑΡΑΡΤΗΜΑ</w:t>
      </w:r>
      <w:r w:rsidRPr="00A82211">
        <w:rPr>
          <w:lang w:val="en-US"/>
        </w:rPr>
        <w:t xml:space="preserve"> 3: </w:t>
      </w:r>
      <w:r w:rsidR="00554460">
        <w:t>Σύνοψη</w:t>
      </w:r>
      <w:r w:rsidR="00554460" w:rsidRPr="00A82211">
        <w:rPr>
          <w:lang w:val="en-US"/>
        </w:rPr>
        <w:t xml:space="preserve"> </w:t>
      </w:r>
      <w:r>
        <w:rPr>
          <w:lang w:val="en-US"/>
        </w:rPr>
        <w:t>STP</w:t>
      </w:r>
      <w:r w:rsidRPr="00A82211">
        <w:rPr>
          <w:lang w:val="en-US"/>
        </w:rPr>
        <w:t xml:space="preserve"> </w:t>
      </w:r>
      <w:r>
        <w:t>και</w:t>
      </w:r>
      <w:r w:rsidRPr="00A82211">
        <w:rPr>
          <w:lang w:val="en-US"/>
        </w:rPr>
        <w:t xml:space="preserve"> 7</w:t>
      </w:r>
      <w:r>
        <w:rPr>
          <w:lang w:val="en-US"/>
        </w:rPr>
        <w:t>P</w:t>
      </w:r>
      <w:r w:rsidRPr="00A82211">
        <w:rPr>
          <w:lang w:val="en-US"/>
        </w:rPr>
        <w:t>’</w:t>
      </w:r>
      <w:r>
        <w:rPr>
          <w:lang w:val="en-US"/>
        </w:rPr>
        <w:t>s</w:t>
      </w:r>
      <w:r w:rsidR="008F58A8" w:rsidRPr="00A82211">
        <w:rPr>
          <w:lang w:val="en-US"/>
        </w:rPr>
        <w:t xml:space="preserve"> </w:t>
      </w:r>
      <w:r w:rsidR="008F58A8">
        <w:rPr>
          <w:lang w:val="en-US"/>
        </w:rPr>
        <w:t>Xbox</w:t>
      </w:r>
      <w:r w:rsidR="008F58A8" w:rsidRPr="00A82211">
        <w:rPr>
          <w:lang w:val="en-US"/>
        </w:rPr>
        <w:t xml:space="preserve"> </w:t>
      </w:r>
      <w:r w:rsidR="008F58A8">
        <w:rPr>
          <w:lang w:val="en-US"/>
        </w:rPr>
        <w:t>X</w:t>
      </w:r>
      <w:r w:rsidR="008F58A8" w:rsidRPr="00A82211">
        <w:rPr>
          <w:lang w:val="en-US"/>
        </w:rPr>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w:t>
      </w:r>
      <w:r>
        <w:lastRenderedPageBreak/>
        <w:t>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lastRenderedPageBreak/>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Η Microsoft έχει εξορθολογίσει τις διαδικασίες ανάπτυξης, κατασκευής και διανομής προϊόντων της για να διασφαλίσει την έγκαιρη παράδοση των 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w:t>
      </w:r>
      <w:r>
        <w:lastRenderedPageBreak/>
        <w:t>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1"/>
      <w:footerReference w:type="default" r:id="rId32"/>
      <w:headerReference w:type="first" r:id="rId33"/>
      <w:footerReference w:type="first" r:id="rId3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9A9F5" w14:textId="77777777" w:rsidR="001808DF" w:rsidRDefault="001808DF">
      <w:pPr>
        <w:spacing w:after="0" w:line="240" w:lineRule="auto"/>
      </w:pPr>
      <w:r>
        <w:separator/>
      </w:r>
    </w:p>
  </w:endnote>
  <w:endnote w:type="continuationSeparator" w:id="0">
    <w:p w14:paraId="3DF88DA7" w14:textId="77777777" w:rsidR="001808DF" w:rsidRDefault="00180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4CF06" w14:textId="77777777" w:rsidR="001808DF" w:rsidRDefault="001808DF">
      <w:pPr>
        <w:spacing w:after="0" w:line="240" w:lineRule="auto"/>
      </w:pPr>
      <w:r>
        <w:separator/>
      </w:r>
    </w:p>
  </w:footnote>
  <w:footnote w:type="continuationSeparator" w:id="0">
    <w:p w14:paraId="7EBAD121" w14:textId="77777777" w:rsidR="001808DF" w:rsidRDefault="00180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574A"/>
    <w:rsid w:val="00102EE5"/>
    <w:rsid w:val="00105417"/>
    <w:rsid w:val="00105BBB"/>
    <w:rsid w:val="001065A3"/>
    <w:rsid w:val="00106B0A"/>
    <w:rsid w:val="0010749A"/>
    <w:rsid w:val="00107637"/>
    <w:rsid w:val="0011000D"/>
    <w:rsid w:val="00110B50"/>
    <w:rsid w:val="0011568A"/>
    <w:rsid w:val="0011579E"/>
    <w:rsid w:val="00115CAD"/>
    <w:rsid w:val="00116B45"/>
    <w:rsid w:val="001176FD"/>
    <w:rsid w:val="00117B0E"/>
    <w:rsid w:val="0012000B"/>
    <w:rsid w:val="001220AE"/>
    <w:rsid w:val="001224D8"/>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3E"/>
    <w:rsid w:val="001509E8"/>
    <w:rsid w:val="001511BE"/>
    <w:rsid w:val="00151CD1"/>
    <w:rsid w:val="00156069"/>
    <w:rsid w:val="0015724E"/>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3D93"/>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26BA2"/>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767A5"/>
    <w:rsid w:val="00380256"/>
    <w:rsid w:val="003842F0"/>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C69"/>
    <w:rsid w:val="004C51A5"/>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4B53"/>
    <w:rsid w:val="00541981"/>
    <w:rsid w:val="00543B29"/>
    <w:rsid w:val="005473F1"/>
    <w:rsid w:val="00547749"/>
    <w:rsid w:val="00550706"/>
    <w:rsid w:val="00550B03"/>
    <w:rsid w:val="005516C0"/>
    <w:rsid w:val="00553738"/>
    <w:rsid w:val="00553B5E"/>
    <w:rsid w:val="00554460"/>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72378"/>
    <w:rsid w:val="00674966"/>
    <w:rsid w:val="00674972"/>
    <w:rsid w:val="006766EA"/>
    <w:rsid w:val="00682F20"/>
    <w:rsid w:val="0068464D"/>
    <w:rsid w:val="00684A8B"/>
    <w:rsid w:val="00684B2E"/>
    <w:rsid w:val="006902E2"/>
    <w:rsid w:val="006907D3"/>
    <w:rsid w:val="00690BBA"/>
    <w:rsid w:val="006915CB"/>
    <w:rsid w:val="00691CD0"/>
    <w:rsid w:val="00695519"/>
    <w:rsid w:val="0069583E"/>
    <w:rsid w:val="006A2991"/>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650"/>
    <w:rsid w:val="006C7D21"/>
    <w:rsid w:val="006D03C0"/>
    <w:rsid w:val="006D206C"/>
    <w:rsid w:val="006D38A5"/>
    <w:rsid w:val="006D724E"/>
    <w:rsid w:val="006E1225"/>
    <w:rsid w:val="006E47BC"/>
    <w:rsid w:val="006E75D4"/>
    <w:rsid w:val="006F29B3"/>
    <w:rsid w:val="006F2C5C"/>
    <w:rsid w:val="006F2DD4"/>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4525"/>
    <w:rsid w:val="00754F56"/>
    <w:rsid w:val="007561FE"/>
    <w:rsid w:val="00757371"/>
    <w:rsid w:val="00757AB8"/>
    <w:rsid w:val="00760357"/>
    <w:rsid w:val="00760ACB"/>
    <w:rsid w:val="00760B43"/>
    <w:rsid w:val="00762AC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F4C"/>
    <w:rsid w:val="00893974"/>
    <w:rsid w:val="00894BF2"/>
    <w:rsid w:val="00895A4B"/>
    <w:rsid w:val="0089636A"/>
    <w:rsid w:val="00896796"/>
    <w:rsid w:val="008A2479"/>
    <w:rsid w:val="008A3663"/>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3FA2"/>
    <w:rsid w:val="0090445F"/>
    <w:rsid w:val="00907C07"/>
    <w:rsid w:val="00907DAF"/>
    <w:rsid w:val="0091067D"/>
    <w:rsid w:val="00912AE6"/>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20442"/>
    <w:rsid w:val="00A2223A"/>
    <w:rsid w:val="00A22346"/>
    <w:rsid w:val="00A22583"/>
    <w:rsid w:val="00A2305D"/>
    <w:rsid w:val="00A252EA"/>
    <w:rsid w:val="00A25CC1"/>
    <w:rsid w:val="00A26C7E"/>
    <w:rsid w:val="00A32F1F"/>
    <w:rsid w:val="00A33480"/>
    <w:rsid w:val="00A339C3"/>
    <w:rsid w:val="00A364F3"/>
    <w:rsid w:val="00A4109E"/>
    <w:rsid w:val="00A413F2"/>
    <w:rsid w:val="00A43B1A"/>
    <w:rsid w:val="00A43E84"/>
    <w:rsid w:val="00A50725"/>
    <w:rsid w:val="00A5140B"/>
    <w:rsid w:val="00A5182E"/>
    <w:rsid w:val="00A53942"/>
    <w:rsid w:val="00A53B57"/>
    <w:rsid w:val="00A614F7"/>
    <w:rsid w:val="00A670FE"/>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D5409"/>
    <w:rsid w:val="00AE0686"/>
    <w:rsid w:val="00AE4224"/>
    <w:rsid w:val="00AE4385"/>
    <w:rsid w:val="00AE510C"/>
    <w:rsid w:val="00AE575E"/>
    <w:rsid w:val="00AE7DBD"/>
    <w:rsid w:val="00AF06F4"/>
    <w:rsid w:val="00AF1B2C"/>
    <w:rsid w:val="00AF38D7"/>
    <w:rsid w:val="00AF439B"/>
    <w:rsid w:val="00AF6286"/>
    <w:rsid w:val="00AF6319"/>
    <w:rsid w:val="00AF7B6D"/>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4552"/>
    <w:rsid w:val="00B34604"/>
    <w:rsid w:val="00B35F00"/>
    <w:rsid w:val="00B36511"/>
    <w:rsid w:val="00B365E4"/>
    <w:rsid w:val="00B36B05"/>
    <w:rsid w:val="00B36BE0"/>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77B5B"/>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A1366"/>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14B"/>
    <w:rsid w:val="00D402EB"/>
    <w:rsid w:val="00D419FA"/>
    <w:rsid w:val="00D41C29"/>
    <w:rsid w:val="00D42615"/>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2494"/>
    <w:rsid w:val="00D96688"/>
    <w:rsid w:val="00D96D60"/>
    <w:rsid w:val="00DA09DE"/>
    <w:rsid w:val="00DA1039"/>
    <w:rsid w:val="00DA192E"/>
    <w:rsid w:val="00DA2172"/>
    <w:rsid w:val="00DA3E31"/>
    <w:rsid w:val="00DA4705"/>
    <w:rsid w:val="00DA4998"/>
    <w:rsid w:val="00DA71B0"/>
    <w:rsid w:val="00DA7556"/>
    <w:rsid w:val="00DB31CD"/>
    <w:rsid w:val="00DB574C"/>
    <w:rsid w:val="00DB7390"/>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20C2"/>
    <w:rsid w:val="00DF2578"/>
    <w:rsid w:val="00DF2685"/>
    <w:rsid w:val="00DF458E"/>
    <w:rsid w:val="00DF465B"/>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9FF"/>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6B4C"/>
    <w:rsid w:val="00FC6EA5"/>
    <w:rsid w:val="00FD06DB"/>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youtube.com/watch?v=3S5I0_hjS3c"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5F735B"/>
    <w:rsid w:val="006563F6"/>
    <w:rsid w:val="00696149"/>
    <w:rsid w:val="0082170B"/>
    <w:rsid w:val="008D7129"/>
    <w:rsid w:val="009F776D"/>
    <w:rsid w:val="00B9320F"/>
    <w:rsid w:val="00CC0CA3"/>
    <w:rsid w:val="00D84DA5"/>
    <w:rsid w:val="00F84E2C"/>
    <w:rsid w:val="00FB0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09</TotalTime>
  <Pages>31</Pages>
  <Words>7562</Words>
  <Characters>43105</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88</cp:revision>
  <dcterms:created xsi:type="dcterms:W3CDTF">2022-11-27T10:46:00Z</dcterms:created>
  <dcterms:modified xsi:type="dcterms:W3CDTF">2023-04-11T04:00:00Z</dcterms:modified>
</cp:coreProperties>
</file>